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2EDA7" w14:textId="2EA9A8C4" w:rsidR="00CD2149" w:rsidRPr="00F055B8" w:rsidRDefault="002C2268" w:rsidP="00F055B8">
      <w:pPr>
        <w:pStyle w:val="Heading-lvl1-Custom"/>
      </w:pPr>
      <w:r w:rsidRPr="00F055B8">
        <w:t xml:space="preserve">Standard Operation Procedure for </w:t>
      </w:r>
      <w:r w:rsidR="00431C69" w:rsidRPr="00F055B8">
        <w:t>Garmin Instinct and Garmin Basecamp</w:t>
      </w:r>
      <w:r w:rsidR="00F75E0D" w:rsidRPr="00F055B8">
        <w:t xml:space="preserve"> for </w:t>
      </w:r>
      <w:r w:rsidRPr="00F055B8">
        <w:t xml:space="preserve">GPS </w:t>
      </w:r>
      <w:r w:rsidR="00EB4CC3" w:rsidRPr="00F055B8">
        <w:t xml:space="preserve">operation and data extraction in Spotted </w:t>
      </w:r>
      <w:proofErr w:type="spellStart"/>
      <w:r w:rsidR="00EB4CC3" w:rsidRPr="00F055B8">
        <w:t>Handfish</w:t>
      </w:r>
      <w:proofErr w:type="spellEnd"/>
      <w:r w:rsidR="00EB4CC3" w:rsidRPr="00F055B8">
        <w:t xml:space="preserve"> </w:t>
      </w:r>
      <w:r w:rsidRPr="00F055B8">
        <w:t>georeferenced UVC</w:t>
      </w:r>
      <w:r w:rsidR="00EB4CC3" w:rsidRPr="00F055B8">
        <w:t xml:space="preserve"> survey</w:t>
      </w:r>
    </w:p>
    <w:p w14:paraId="3AE3D611" w14:textId="7DEA1F64" w:rsidR="00F75A6E" w:rsidRDefault="0091659F" w:rsidP="00F67975">
      <w:pPr>
        <w:pStyle w:val="Title-subhead-custom"/>
        <w:tabs>
          <w:tab w:val="left" w:pos="1701"/>
        </w:tabs>
        <w:sectPr w:rsidR="00F75A6E" w:rsidSect="00F75A6E">
          <w:headerReference w:type="default" r:id="rId8"/>
          <w:pgSz w:w="11906" w:h="16838"/>
          <w:pgMar w:top="1440" w:right="1558" w:bottom="1440" w:left="1440" w:header="708" w:footer="708" w:gutter="0"/>
          <w:cols w:space="284"/>
          <w:docGrid w:linePitch="360"/>
        </w:sect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1F42C0A" wp14:editId="1D059625">
            <wp:simplePos x="0" y="0"/>
            <wp:positionH relativeFrom="column">
              <wp:posOffset>4493895</wp:posOffset>
            </wp:positionH>
            <wp:positionV relativeFrom="paragraph">
              <wp:posOffset>196215</wp:posOffset>
            </wp:positionV>
            <wp:extent cx="1746885" cy="1645920"/>
            <wp:effectExtent l="0" t="6667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746885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2268" w:rsidRPr="007421E4">
        <w:t>Version 2.0 – the Garmin updat</w:t>
      </w:r>
      <w:r w:rsidR="00F75A6E">
        <w:t>e</w:t>
      </w:r>
    </w:p>
    <w:p w14:paraId="774DD92A" w14:textId="3B710D86" w:rsidR="002C2268" w:rsidRPr="00AF7287" w:rsidRDefault="002C2268" w:rsidP="00F055B8">
      <w:pPr>
        <w:pStyle w:val="Heading-lvl1-Custom"/>
      </w:pPr>
      <w:r w:rsidRPr="00AF7287">
        <w:t xml:space="preserve">Description: </w:t>
      </w:r>
    </w:p>
    <w:p w14:paraId="5E949191" w14:textId="7003D9EE" w:rsidR="002C2268" w:rsidRDefault="002C2268" w:rsidP="007421E4">
      <w:pPr>
        <w:spacing w:after="100"/>
      </w:pPr>
      <w:r>
        <w:t xml:space="preserve">Software specific for the GPS logger from </w:t>
      </w:r>
      <w:proofErr w:type="spellStart"/>
      <w:r>
        <w:t>Holux</w:t>
      </w:r>
      <w:proofErr w:type="spellEnd"/>
      <w:r>
        <w:t xml:space="preserve"> are no longer supported (Jan 2022). Modification to existing SOP</w:t>
      </w:r>
      <w:r w:rsidR="00F75E0D">
        <w:t xml:space="preserve"> required</w:t>
      </w:r>
      <w:r>
        <w:t xml:space="preserve"> to incorporate new GPS logger and software.</w:t>
      </w:r>
    </w:p>
    <w:p w14:paraId="07B6EE2A" w14:textId="13C740C5" w:rsidR="00EB4CC3" w:rsidRDefault="00BF2A1A" w:rsidP="002B7AAB">
      <w:pPr>
        <w:spacing w:after="1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F9E3167" wp14:editId="00FEE08C">
                <wp:simplePos x="0" y="0"/>
                <wp:positionH relativeFrom="column">
                  <wp:posOffset>4594860</wp:posOffset>
                </wp:positionH>
                <wp:positionV relativeFrom="paragraph">
                  <wp:posOffset>267970</wp:posOffset>
                </wp:positionV>
                <wp:extent cx="786765" cy="206375"/>
                <wp:effectExtent l="0" t="0" r="0" b="3175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6765" cy="2063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58DAAB3" w14:textId="67540174" w:rsidR="00BF2A1A" w:rsidRPr="00BF2A1A" w:rsidRDefault="00BF2A1A" w:rsidP="00BF2A1A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 w:rsidRPr="00BF2A1A">
                              <w:rPr>
                                <w:rFonts w:asciiTheme="majorHAnsi" w:hAnsiTheme="majorHAnsi" w:cstheme="majorHAnsi"/>
                                <w:color w:val="auto"/>
                                <w:sz w:val="24"/>
                                <w:szCs w:val="24"/>
                              </w:rPr>
                              <w:t>Main scre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9E3167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361.8pt;margin-top:21.1pt;width:61.95pt;height:16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" fillcolor="white [3212]" stroked="f">
                <v:textbox inset="0,0,0,0">
                  <w:txbxContent>
                    <w:p w14:paraId="158DAAB3" w14:textId="67540174" w:rsidR="00BF2A1A" w:rsidRPr="00BF2A1A" w:rsidRDefault="00BF2A1A" w:rsidP="00BF2A1A">
                      <w:pPr>
                        <w:pStyle w:val="Caption"/>
                        <w:rPr>
                          <w:rFonts w:asciiTheme="majorHAnsi" w:hAnsiTheme="majorHAnsi" w:cstheme="majorHAnsi"/>
                          <w:noProof/>
                          <w:color w:val="auto"/>
                          <w:sz w:val="44"/>
                          <w:szCs w:val="44"/>
                        </w:rPr>
                      </w:pPr>
                      <w:r w:rsidRPr="00BF2A1A">
                        <w:rPr>
                          <w:rFonts w:asciiTheme="majorHAnsi" w:hAnsiTheme="majorHAnsi" w:cstheme="majorHAnsi"/>
                          <w:color w:val="auto"/>
                          <w:sz w:val="24"/>
                          <w:szCs w:val="24"/>
                        </w:rPr>
                        <w:t>Main scree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B4CC3" w:rsidRPr="00EE7F87">
        <w:rPr>
          <w:b/>
          <w:bCs/>
          <w:i/>
          <w:iCs/>
        </w:rPr>
        <w:t>Drafted by:</w:t>
      </w:r>
      <w:r w:rsidR="00EB4CC3">
        <w:t xml:space="preserve"> Lincoln Wong</w:t>
      </w:r>
      <w:r w:rsidR="00EE7F87">
        <w:t>-25</w:t>
      </w:r>
      <w:r w:rsidR="00EE7F87" w:rsidRPr="00EE7F87">
        <w:rPr>
          <w:vertAlign w:val="superscript"/>
        </w:rPr>
        <w:t>th</w:t>
      </w:r>
      <w:r w:rsidR="00EE7F87">
        <w:t xml:space="preserve"> Jan 2022</w:t>
      </w:r>
    </w:p>
    <w:p w14:paraId="727BB20F" w14:textId="35F4B0D8" w:rsidR="00EB4CC3" w:rsidRPr="007421E4" w:rsidRDefault="00140AA7" w:rsidP="00140AA7">
      <w:pPr>
        <w:pStyle w:val="Heading-lvl1-Custom"/>
      </w:pPr>
      <w:r>
        <w:t xml:space="preserve">1.0 </w:t>
      </w:r>
      <w:r w:rsidR="00EB4CC3" w:rsidRPr="007421E4">
        <w:t>Preparation</w:t>
      </w:r>
    </w:p>
    <w:p w14:paraId="674A5363" w14:textId="146C0062" w:rsidR="00EB4CC3" w:rsidRPr="00786E51" w:rsidRDefault="00BF2A1A" w:rsidP="00786E51">
      <w:pPr>
        <w:pStyle w:val="Heading-lvl2-custom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940BCC4" wp14:editId="791BFFE5">
                <wp:simplePos x="0" y="0"/>
                <wp:positionH relativeFrom="column">
                  <wp:posOffset>5549900</wp:posOffset>
                </wp:positionH>
                <wp:positionV relativeFrom="paragraph">
                  <wp:posOffset>170180</wp:posOffset>
                </wp:positionV>
                <wp:extent cx="182880" cy="206375"/>
                <wp:effectExtent l="0" t="0" r="7620" b="3175"/>
                <wp:wrapSquare wrapText="bothSides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3AA3306" w14:textId="5CC9BAAD" w:rsidR="00BF2A1A" w:rsidRPr="00BF2A1A" w:rsidRDefault="00BF2A1A" w:rsidP="00BF2A1A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40BCC4" id="Text Box 23" o:spid="_x0000_s1027" type="#_x0000_t202" style="position:absolute;left:0;text-align:left;margin-left:437pt;margin-top:13.4pt;width:14.4pt;height:16.2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" filled="f" stroked="f">
                <v:textbox inset="0,0,0,0">
                  <w:txbxContent>
                    <w:p w14:paraId="23AA3306" w14:textId="5CC9BAAD" w:rsidR="00BF2A1A" w:rsidRPr="00BF2A1A" w:rsidRDefault="00BF2A1A" w:rsidP="00BF2A1A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87977F4" wp14:editId="4234FAD6">
                <wp:simplePos x="0" y="0"/>
                <wp:positionH relativeFrom="column">
                  <wp:posOffset>4547235</wp:posOffset>
                </wp:positionH>
                <wp:positionV relativeFrom="paragraph">
                  <wp:posOffset>163830</wp:posOffset>
                </wp:positionV>
                <wp:extent cx="182880" cy="206375"/>
                <wp:effectExtent l="0" t="0" r="7620" b="3175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2A26C02" w14:textId="3E7E2E44" w:rsidR="00BF2A1A" w:rsidRPr="00BF2A1A" w:rsidRDefault="00BF2A1A" w:rsidP="00BF2A1A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F2A1A"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977F4" id="Text Box 20" o:spid="_x0000_s1028" type="#_x0000_t202" style="position:absolute;left:0;text-align:left;margin-left:358.05pt;margin-top:12.9pt;width:14.4pt;height:16.2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" filled="f" stroked="f">
                <v:textbox inset="0,0,0,0">
                  <w:txbxContent>
                    <w:p w14:paraId="32A26C02" w14:textId="3E7E2E44" w:rsidR="00BF2A1A" w:rsidRPr="00BF2A1A" w:rsidRDefault="00BF2A1A" w:rsidP="00BF2A1A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Pr="00BF2A1A"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D0DD9">
        <w:rPr>
          <w:noProof/>
        </w:rPr>
        <w:drawing>
          <wp:anchor distT="0" distB="0" distL="114300" distR="114300" simplePos="0" relativeHeight="251660288" behindDoc="0" locked="0" layoutInCell="1" allowOverlap="1" wp14:anchorId="0588A6B1" wp14:editId="0587CD52">
            <wp:simplePos x="0" y="0"/>
            <wp:positionH relativeFrom="column">
              <wp:posOffset>5548740</wp:posOffset>
            </wp:positionH>
            <wp:positionV relativeFrom="paragraph">
              <wp:posOffset>169545</wp:posOffset>
            </wp:positionV>
            <wp:extent cx="936000" cy="9360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" cy="93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659F">
        <w:rPr>
          <w:noProof/>
        </w:rPr>
        <w:drawing>
          <wp:anchor distT="0" distB="0" distL="114300" distR="114300" simplePos="0" relativeHeight="251659264" behindDoc="0" locked="0" layoutInCell="1" allowOverlap="1" wp14:anchorId="39F0BD52" wp14:editId="45DC73A4">
            <wp:simplePos x="0" y="0"/>
            <wp:positionH relativeFrom="column">
              <wp:posOffset>4546600</wp:posOffset>
            </wp:positionH>
            <wp:positionV relativeFrom="paragraph">
              <wp:posOffset>168275</wp:posOffset>
            </wp:positionV>
            <wp:extent cx="936000" cy="9360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" cy="93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74E3" w:rsidRPr="00786E51">
        <w:t xml:space="preserve">1.1 </w:t>
      </w:r>
      <w:r w:rsidR="00EB4CC3" w:rsidRPr="00786E51">
        <w:t xml:space="preserve">Heart Rate Monitor – toggle </w:t>
      </w:r>
    </w:p>
    <w:p w14:paraId="364DEA61" w14:textId="59231224" w:rsidR="00EB4CC3" w:rsidRDefault="00EB4CC3">
      <w:r>
        <w:t xml:space="preserve">The Garmin Instinct included a heart rate (HR) monitor </w:t>
      </w:r>
      <w:r w:rsidR="00AB389E">
        <w:t xml:space="preserve">for fitness tracking. </w:t>
      </w:r>
      <w:r w:rsidR="00E43BFD">
        <w:t>It is best to disable this function to</w:t>
      </w:r>
      <w:r w:rsidR="000E5C9C">
        <w:t xml:space="preserve"> preserve battery life</w:t>
      </w:r>
      <w:r w:rsidR="00D643CB">
        <w:t>. To toggle HR Monitor</w:t>
      </w:r>
      <w:r w:rsidR="00B1443D">
        <w:t xml:space="preserve"> setting:</w:t>
      </w:r>
    </w:p>
    <w:p w14:paraId="40882AC6" w14:textId="6077961F" w:rsidR="00B1443D" w:rsidRDefault="00BF2A1A" w:rsidP="00B1443D">
      <w:pPr>
        <w:pStyle w:val="ListParagraph"/>
        <w:numPr>
          <w:ilvl w:val="0"/>
          <w:numId w:val="1"/>
        </w:numPr>
        <w:ind w:left="426"/>
      </w:pPr>
      <w:r w:rsidRPr="00BF2A1A"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FC4B5AE" wp14:editId="3DD871C2">
                <wp:simplePos x="0" y="0"/>
                <wp:positionH relativeFrom="column">
                  <wp:posOffset>4547870</wp:posOffset>
                </wp:positionH>
                <wp:positionV relativeFrom="paragraph">
                  <wp:posOffset>138430</wp:posOffset>
                </wp:positionV>
                <wp:extent cx="182880" cy="206375"/>
                <wp:effectExtent l="0" t="0" r="7620" b="3175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4AB7904" w14:textId="0B613F64" w:rsidR="00BF2A1A" w:rsidRPr="00BF2A1A" w:rsidRDefault="00BF2A1A" w:rsidP="00BF2A1A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A5318"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C4B5AE" id="Text Box 24" o:spid="_x0000_s1029" type="#_x0000_t202" style="position:absolute;left:0;text-align:left;margin-left:358.1pt;margin-top:10.9pt;width:14.4pt;height:16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" filled="f" stroked="f">
                <v:textbox inset="0,0,0,0">
                  <w:txbxContent>
                    <w:p w14:paraId="44AB7904" w14:textId="0B613F64" w:rsidR="00BF2A1A" w:rsidRPr="00BF2A1A" w:rsidRDefault="00BF2A1A" w:rsidP="00BF2A1A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="00FA5318"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F2A1A"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D643F1C" wp14:editId="3390E4DC">
                <wp:simplePos x="0" y="0"/>
                <wp:positionH relativeFrom="column">
                  <wp:posOffset>5550535</wp:posOffset>
                </wp:positionH>
                <wp:positionV relativeFrom="paragraph">
                  <wp:posOffset>144780</wp:posOffset>
                </wp:positionV>
                <wp:extent cx="182880" cy="206375"/>
                <wp:effectExtent l="0" t="0" r="7620" b="3175"/>
                <wp:wrapSquare wrapText="bothSides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64C0AB5" w14:textId="12FF5020" w:rsidR="00BF2A1A" w:rsidRPr="00BF2A1A" w:rsidRDefault="00BF2A1A" w:rsidP="00BF2A1A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643F1C" id="Text Box 25" o:spid="_x0000_s1030" type="#_x0000_t202" style="position:absolute;left:0;text-align:left;margin-left:437.05pt;margin-top:11.4pt;width:14.4pt;height:16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" filled="f" stroked="f">
                <v:textbox inset="0,0,0,0">
                  <w:txbxContent>
                    <w:p w14:paraId="364C0AB5" w14:textId="12FF5020" w:rsidR="00BF2A1A" w:rsidRPr="00BF2A1A" w:rsidRDefault="00BF2A1A" w:rsidP="00BF2A1A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B5226">
        <w:rPr>
          <w:noProof/>
        </w:rPr>
        <w:drawing>
          <wp:anchor distT="0" distB="0" distL="114300" distR="114300" simplePos="0" relativeHeight="251661312" behindDoc="0" locked="0" layoutInCell="1" allowOverlap="1" wp14:anchorId="15E5A074" wp14:editId="58A8AD67">
            <wp:simplePos x="0" y="0"/>
            <wp:positionH relativeFrom="column">
              <wp:posOffset>4547235</wp:posOffset>
            </wp:positionH>
            <wp:positionV relativeFrom="paragraph">
              <wp:posOffset>92075</wp:posOffset>
            </wp:positionV>
            <wp:extent cx="935990" cy="93599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226">
        <w:rPr>
          <w:noProof/>
        </w:rPr>
        <w:drawing>
          <wp:anchor distT="0" distB="0" distL="114300" distR="114300" simplePos="0" relativeHeight="251662336" behindDoc="0" locked="0" layoutInCell="1" allowOverlap="1" wp14:anchorId="7E11C1A5" wp14:editId="5A112E52">
            <wp:simplePos x="0" y="0"/>
            <wp:positionH relativeFrom="column">
              <wp:posOffset>5549265</wp:posOffset>
            </wp:positionH>
            <wp:positionV relativeFrom="paragraph">
              <wp:posOffset>92710</wp:posOffset>
            </wp:positionV>
            <wp:extent cx="935990" cy="93599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437D">
        <w:t xml:space="preserve">Return to </w:t>
      </w:r>
      <w:r w:rsidR="006910E8">
        <w:t xml:space="preserve">main screen by repeatedly pressing the </w:t>
      </w:r>
      <w:r w:rsidR="008F7D3B">
        <w:rPr>
          <w:b/>
          <w:bCs/>
          <w:i/>
          <w:iCs/>
        </w:rPr>
        <w:t>B</w:t>
      </w:r>
      <w:r w:rsidR="006910E8" w:rsidRPr="008F7D3B">
        <w:rPr>
          <w:b/>
          <w:bCs/>
          <w:i/>
          <w:iCs/>
        </w:rPr>
        <w:t>ack</w:t>
      </w:r>
      <w:r w:rsidR="00DF426C" w:rsidRPr="008F7D3B">
        <w:rPr>
          <w:b/>
          <w:bCs/>
          <w:i/>
          <w:iCs/>
        </w:rPr>
        <w:t>/set</w:t>
      </w:r>
      <w:r w:rsidR="00DF426C">
        <w:t xml:space="preserve"> key</w:t>
      </w:r>
    </w:p>
    <w:p w14:paraId="1485FD4E" w14:textId="4E662732" w:rsidR="00DF426C" w:rsidRDefault="00AB5373" w:rsidP="00B1443D">
      <w:pPr>
        <w:pStyle w:val="ListParagraph"/>
        <w:numPr>
          <w:ilvl w:val="0"/>
          <w:numId w:val="1"/>
        </w:numPr>
        <w:ind w:left="426"/>
      </w:pPr>
      <w:r>
        <w:t xml:space="preserve">Press </w:t>
      </w:r>
      <w:r w:rsidRPr="008F7D3B">
        <w:rPr>
          <w:b/>
          <w:bCs/>
          <w:i/>
          <w:iCs/>
        </w:rPr>
        <w:t>ABC/Down</w:t>
      </w:r>
      <w:r>
        <w:t xml:space="preserve"> key </w:t>
      </w:r>
      <w:r w:rsidR="00E218F8">
        <w:t>to scroll down to the HR screen</w:t>
      </w:r>
    </w:p>
    <w:p w14:paraId="1786F6E3" w14:textId="6FE85251" w:rsidR="00E218F8" w:rsidRDefault="00E218F8" w:rsidP="00B1443D">
      <w:pPr>
        <w:pStyle w:val="ListParagraph"/>
        <w:numPr>
          <w:ilvl w:val="0"/>
          <w:numId w:val="1"/>
        </w:numPr>
        <w:ind w:left="426"/>
      </w:pPr>
      <w:r>
        <w:t xml:space="preserve">Press and hold </w:t>
      </w:r>
      <w:r w:rsidRPr="008F7D3B">
        <w:rPr>
          <w:b/>
          <w:bCs/>
          <w:i/>
          <w:iCs/>
        </w:rPr>
        <w:t>Menu</w:t>
      </w:r>
      <w:r w:rsidR="00D44680" w:rsidRPr="008F7D3B">
        <w:rPr>
          <w:b/>
          <w:bCs/>
          <w:i/>
          <w:iCs/>
        </w:rPr>
        <w:t>/Up</w:t>
      </w:r>
      <w:r w:rsidR="00D44680">
        <w:t xml:space="preserve"> key to access the setting menu</w:t>
      </w:r>
    </w:p>
    <w:p w14:paraId="49607454" w14:textId="11B78D5D" w:rsidR="00D44680" w:rsidRDefault="00D44680" w:rsidP="00B1443D">
      <w:pPr>
        <w:pStyle w:val="ListParagraph"/>
        <w:numPr>
          <w:ilvl w:val="0"/>
          <w:numId w:val="1"/>
        </w:numPr>
        <w:ind w:left="426"/>
      </w:pPr>
      <w:r>
        <w:t xml:space="preserve">Navigate to the </w:t>
      </w:r>
      <w:r w:rsidR="00437BF8" w:rsidRPr="00437BF8">
        <w:rPr>
          <w:u w:val="single"/>
        </w:rPr>
        <w:t>Heart Rate Options</w:t>
      </w:r>
      <w:r w:rsidR="00437BF8">
        <w:t xml:space="preserve"> option (first entry) and press </w:t>
      </w:r>
      <w:r w:rsidR="008F7D3B" w:rsidRPr="008F7D3B">
        <w:rPr>
          <w:b/>
          <w:bCs/>
          <w:i/>
          <w:iCs/>
        </w:rPr>
        <w:t>GPS</w:t>
      </w:r>
      <w:r w:rsidR="008F7D3B">
        <w:t xml:space="preserve"> key</w:t>
      </w:r>
    </w:p>
    <w:p w14:paraId="1EE0017A" w14:textId="47EB2653" w:rsidR="008F7D3B" w:rsidRDefault="00FA5318" w:rsidP="00B1443D">
      <w:pPr>
        <w:pStyle w:val="ListParagraph"/>
        <w:numPr>
          <w:ilvl w:val="0"/>
          <w:numId w:val="1"/>
        </w:numPr>
        <w:ind w:left="426"/>
      </w:pPr>
      <w:r w:rsidRPr="00FA5318"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6C6A82F" wp14:editId="77146B90">
                <wp:simplePos x="0" y="0"/>
                <wp:positionH relativeFrom="column">
                  <wp:posOffset>4547870</wp:posOffset>
                </wp:positionH>
                <wp:positionV relativeFrom="paragraph">
                  <wp:posOffset>102870</wp:posOffset>
                </wp:positionV>
                <wp:extent cx="182880" cy="206375"/>
                <wp:effectExtent l="0" t="0" r="7620" b="3175"/>
                <wp:wrapSquare wrapText="bothSides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B5A8CE" w14:textId="6C82E06F" w:rsidR="00FA5318" w:rsidRPr="00BF2A1A" w:rsidRDefault="00FA5318" w:rsidP="00FA5318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6A82F" id="Text Box 26" o:spid="_x0000_s1031" type="#_x0000_t202" style="position:absolute;left:0;text-align:left;margin-left:358.1pt;margin-top:8.1pt;width:14.4pt;height:16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" filled="f" stroked="f">
                <v:textbox inset="0,0,0,0">
                  <w:txbxContent>
                    <w:p w14:paraId="11B5A8CE" w14:textId="6C82E06F" w:rsidR="00FA5318" w:rsidRPr="00BF2A1A" w:rsidRDefault="00FA5318" w:rsidP="00FA5318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A5318"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6DF5A3A" wp14:editId="656F7443">
                <wp:simplePos x="0" y="0"/>
                <wp:positionH relativeFrom="column">
                  <wp:posOffset>5550535</wp:posOffset>
                </wp:positionH>
                <wp:positionV relativeFrom="paragraph">
                  <wp:posOffset>109220</wp:posOffset>
                </wp:positionV>
                <wp:extent cx="182880" cy="206375"/>
                <wp:effectExtent l="0" t="0" r="7620" b="3175"/>
                <wp:wrapSquare wrapText="bothSides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F80D261" w14:textId="480DE086" w:rsidR="00FA5318" w:rsidRPr="00BF2A1A" w:rsidRDefault="00FA5318" w:rsidP="00FA5318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DF5A3A" id="Text Box 27" o:spid="_x0000_s1032" type="#_x0000_t202" style="position:absolute;left:0;text-align:left;margin-left:437.05pt;margin-top:8.6pt;width:14.4pt;height:16.2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" filled="f" stroked="f">
                <v:textbox inset="0,0,0,0">
                  <w:txbxContent>
                    <w:p w14:paraId="4F80D261" w14:textId="480DE086" w:rsidR="00FA5318" w:rsidRPr="00BF2A1A" w:rsidRDefault="00FA5318" w:rsidP="00FA5318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B5226">
        <w:rPr>
          <w:noProof/>
        </w:rPr>
        <w:drawing>
          <wp:anchor distT="0" distB="0" distL="114300" distR="114300" simplePos="0" relativeHeight="251664384" behindDoc="0" locked="0" layoutInCell="1" allowOverlap="1" wp14:anchorId="000B1525" wp14:editId="7FCC1F67">
            <wp:simplePos x="0" y="0"/>
            <wp:positionH relativeFrom="column">
              <wp:posOffset>4547870</wp:posOffset>
            </wp:positionH>
            <wp:positionV relativeFrom="paragraph">
              <wp:posOffset>53340</wp:posOffset>
            </wp:positionV>
            <wp:extent cx="935990" cy="93599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226">
        <w:rPr>
          <w:noProof/>
        </w:rPr>
        <w:drawing>
          <wp:anchor distT="0" distB="0" distL="114300" distR="114300" simplePos="0" relativeHeight="251666432" behindDoc="0" locked="0" layoutInCell="1" allowOverlap="1" wp14:anchorId="70D062ED" wp14:editId="54DDB64A">
            <wp:simplePos x="0" y="0"/>
            <wp:positionH relativeFrom="column">
              <wp:posOffset>5550535</wp:posOffset>
            </wp:positionH>
            <wp:positionV relativeFrom="paragraph">
              <wp:posOffset>50800</wp:posOffset>
            </wp:positionV>
            <wp:extent cx="935990" cy="935990"/>
            <wp:effectExtent l="0" t="0" r="0" b="0"/>
            <wp:wrapSquare wrapText="bothSides"/>
            <wp:docPr id="7" name="Picture 7" descr="A close-up of a speak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close-up of a speak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676D">
        <w:t xml:space="preserve"> Press </w:t>
      </w:r>
      <w:r w:rsidR="00A3676D" w:rsidRPr="002B2310">
        <w:rPr>
          <w:b/>
          <w:bCs/>
          <w:i/>
          <w:iCs/>
        </w:rPr>
        <w:t>GPS</w:t>
      </w:r>
      <w:r w:rsidR="00A3676D">
        <w:t xml:space="preserve"> key until</w:t>
      </w:r>
      <w:r w:rsidR="002B2310">
        <w:t xml:space="preserve"> </w:t>
      </w:r>
      <w:r w:rsidR="002B2310" w:rsidRPr="002B2310">
        <w:rPr>
          <w:u w:val="single"/>
        </w:rPr>
        <w:t>Status</w:t>
      </w:r>
      <w:r w:rsidR="002B2310">
        <w:t xml:space="preserve"> is toggled to the off position</w:t>
      </w:r>
    </w:p>
    <w:p w14:paraId="2150C3A5" w14:textId="059F9ADF" w:rsidR="002B2310" w:rsidRDefault="002B2310" w:rsidP="00B1443D">
      <w:pPr>
        <w:pStyle w:val="ListParagraph"/>
        <w:numPr>
          <w:ilvl w:val="0"/>
          <w:numId w:val="1"/>
        </w:numPr>
        <w:ind w:left="426"/>
      </w:pPr>
      <w:bookmarkStart w:id="0" w:name="_Hlk94091109"/>
      <w:r>
        <w:t xml:space="preserve">Press </w:t>
      </w:r>
      <w:r w:rsidRPr="002B2310">
        <w:rPr>
          <w:b/>
          <w:bCs/>
        </w:rPr>
        <w:t>Back/set</w:t>
      </w:r>
      <w:r>
        <w:t xml:space="preserve"> key repeatedly to return to the main screen</w:t>
      </w:r>
    </w:p>
    <w:bookmarkEnd w:id="0"/>
    <w:p w14:paraId="78EB46F6" w14:textId="4CA8CB33" w:rsidR="00EA00BD" w:rsidRDefault="00EA00BD"/>
    <w:p w14:paraId="501525BB" w14:textId="79327F2D" w:rsidR="005C5882" w:rsidRDefault="00786E51" w:rsidP="00786E51">
      <w:pPr>
        <w:pStyle w:val="Heading-lvl2-custom"/>
      </w:pPr>
      <w:r>
        <w:t xml:space="preserve">1.2 </w:t>
      </w:r>
      <w:r w:rsidR="005C5882">
        <w:t>Data recording</w:t>
      </w:r>
      <w:r w:rsidR="002172D9">
        <w:t xml:space="preserve"> type</w:t>
      </w:r>
    </w:p>
    <w:p w14:paraId="21FFEDFE" w14:textId="18DD21F4" w:rsidR="005C5882" w:rsidRDefault="003C5064">
      <w:r>
        <w:t>The Garmin Instinct</w:t>
      </w:r>
      <w:r>
        <w:t xml:space="preserve"> offer two </w:t>
      </w:r>
      <w:r w:rsidR="002172D9">
        <w:t xml:space="preserve">type of GPS sampling regimes – </w:t>
      </w:r>
      <w:r w:rsidR="002172D9" w:rsidRPr="00C67179">
        <w:rPr>
          <w:u w:val="single"/>
        </w:rPr>
        <w:t>smart</w:t>
      </w:r>
      <w:r w:rsidR="002172D9">
        <w:t xml:space="preserve"> and </w:t>
      </w:r>
      <w:r w:rsidR="00C67179" w:rsidRPr="00C67179">
        <w:rPr>
          <w:u w:val="single"/>
        </w:rPr>
        <w:t>every second</w:t>
      </w:r>
      <w:r w:rsidR="00C67179">
        <w:rPr>
          <w:u w:val="single"/>
        </w:rPr>
        <w:t>,</w:t>
      </w:r>
      <w:r w:rsidR="00C67179" w:rsidRPr="00A61A48">
        <w:t xml:space="preserve"> </w:t>
      </w:r>
      <w:r w:rsidR="00A61A48" w:rsidRPr="00A61A48">
        <w:t>a</w:t>
      </w:r>
      <w:r w:rsidR="00A61A48">
        <w:t xml:space="preserve"> trade-off between battery life and track resolution</w:t>
      </w:r>
    </w:p>
    <w:p w14:paraId="4F96B156" w14:textId="0BEFE205" w:rsidR="00EA00BD" w:rsidRDefault="00FA5318" w:rsidP="00141AF3">
      <w:pPr>
        <w:pStyle w:val="ListParagraph"/>
        <w:numPr>
          <w:ilvl w:val="0"/>
          <w:numId w:val="4"/>
        </w:numPr>
        <w:ind w:left="426"/>
      </w:pPr>
      <w:r w:rsidRPr="00FA5318"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8140E2B" wp14:editId="3246AD50">
                <wp:simplePos x="0" y="0"/>
                <wp:positionH relativeFrom="column">
                  <wp:posOffset>4547235</wp:posOffset>
                </wp:positionH>
                <wp:positionV relativeFrom="paragraph">
                  <wp:posOffset>130810</wp:posOffset>
                </wp:positionV>
                <wp:extent cx="182880" cy="206375"/>
                <wp:effectExtent l="0" t="0" r="7620" b="3175"/>
                <wp:wrapSquare wrapText="bothSides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5F0FEB2" w14:textId="77777777" w:rsidR="00FA5318" w:rsidRPr="00BF2A1A" w:rsidRDefault="00FA5318" w:rsidP="00FA5318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F2A1A"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140E2B" id="Text Box 28" o:spid="_x0000_s1033" type="#_x0000_t202" style="position:absolute;left:0;text-align:left;margin-left:358.05pt;margin-top:10.3pt;width:14.4pt;height:16.2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" filled="f" stroked="f">
                <v:textbox inset="0,0,0,0">
                  <w:txbxContent>
                    <w:p w14:paraId="35F0FEB2" w14:textId="77777777" w:rsidR="00FA5318" w:rsidRPr="00BF2A1A" w:rsidRDefault="00FA5318" w:rsidP="00FA5318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Pr="00BF2A1A"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E04F1">
        <w:rPr>
          <w:noProof/>
        </w:rPr>
        <w:drawing>
          <wp:anchor distT="0" distB="0" distL="114300" distR="114300" simplePos="0" relativeHeight="251670528" behindDoc="0" locked="0" layoutInCell="1" allowOverlap="1" wp14:anchorId="48C9464A" wp14:editId="5C739BBF">
            <wp:simplePos x="0" y="0"/>
            <wp:positionH relativeFrom="column">
              <wp:posOffset>4547870</wp:posOffset>
            </wp:positionH>
            <wp:positionV relativeFrom="paragraph">
              <wp:posOffset>1111250</wp:posOffset>
            </wp:positionV>
            <wp:extent cx="935990" cy="93599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04F1">
        <w:rPr>
          <w:noProof/>
        </w:rPr>
        <w:drawing>
          <wp:anchor distT="0" distB="0" distL="114300" distR="114300" simplePos="0" relativeHeight="251672576" behindDoc="0" locked="0" layoutInCell="1" allowOverlap="1" wp14:anchorId="5DC53474" wp14:editId="5A2AC561">
            <wp:simplePos x="0" y="0"/>
            <wp:positionH relativeFrom="column">
              <wp:posOffset>5549900</wp:posOffset>
            </wp:positionH>
            <wp:positionV relativeFrom="paragraph">
              <wp:posOffset>1111250</wp:posOffset>
            </wp:positionV>
            <wp:extent cx="935990" cy="93599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04F1">
        <w:rPr>
          <w:noProof/>
        </w:rPr>
        <w:drawing>
          <wp:anchor distT="0" distB="0" distL="114300" distR="114300" simplePos="0" relativeHeight="251668480" behindDoc="0" locked="0" layoutInCell="1" allowOverlap="1" wp14:anchorId="4FEAA466" wp14:editId="35E2EFA8">
            <wp:simplePos x="0" y="0"/>
            <wp:positionH relativeFrom="column">
              <wp:posOffset>4550410</wp:posOffset>
            </wp:positionH>
            <wp:positionV relativeFrom="paragraph">
              <wp:posOffset>124460</wp:posOffset>
            </wp:positionV>
            <wp:extent cx="935990" cy="935990"/>
            <wp:effectExtent l="0" t="0" r="0" b="0"/>
            <wp:wrapSquare wrapText="bothSides"/>
            <wp:docPr id="8" name="Picture 8" descr="A close-up of a speak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close-up of a speak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1AF3">
        <w:t xml:space="preserve">Press and hold </w:t>
      </w:r>
      <w:r w:rsidR="00141AF3" w:rsidRPr="002E638F">
        <w:rPr>
          <w:b/>
          <w:bCs/>
          <w:i/>
          <w:iCs/>
        </w:rPr>
        <w:t>Menu/Up</w:t>
      </w:r>
      <w:r w:rsidR="00141AF3">
        <w:t xml:space="preserve"> on main screen to access the setting menu</w:t>
      </w:r>
    </w:p>
    <w:p w14:paraId="3FB6C046" w14:textId="66E39648" w:rsidR="00166A44" w:rsidRDefault="00842A64" w:rsidP="00141AF3">
      <w:pPr>
        <w:pStyle w:val="ListParagraph"/>
        <w:numPr>
          <w:ilvl w:val="0"/>
          <w:numId w:val="4"/>
        </w:numPr>
        <w:ind w:left="426"/>
      </w:pPr>
      <w:r>
        <w:t xml:space="preserve">Navigate to the setting option using </w:t>
      </w:r>
      <w:r w:rsidRPr="002E638F">
        <w:rPr>
          <w:b/>
          <w:bCs/>
          <w:i/>
          <w:iCs/>
        </w:rPr>
        <w:t>ABC/Down</w:t>
      </w:r>
      <w:r>
        <w:t xml:space="preserve"> and </w:t>
      </w:r>
      <w:r w:rsidRPr="002E638F">
        <w:rPr>
          <w:b/>
          <w:bCs/>
          <w:i/>
          <w:iCs/>
        </w:rPr>
        <w:t>Menu/Up</w:t>
      </w:r>
    </w:p>
    <w:p w14:paraId="2746A10C" w14:textId="0485332F" w:rsidR="00B738DF" w:rsidRDefault="00B738DF" w:rsidP="00141AF3">
      <w:pPr>
        <w:pStyle w:val="ListParagraph"/>
        <w:numPr>
          <w:ilvl w:val="0"/>
          <w:numId w:val="4"/>
        </w:numPr>
        <w:ind w:left="426"/>
      </w:pPr>
      <w:r>
        <w:t xml:space="preserve">Press </w:t>
      </w:r>
      <w:r w:rsidRPr="002E638F">
        <w:rPr>
          <w:b/>
          <w:bCs/>
          <w:i/>
          <w:iCs/>
        </w:rPr>
        <w:t>GPS</w:t>
      </w:r>
      <w:r>
        <w:t xml:space="preserve"> key to</w:t>
      </w:r>
      <w:r w:rsidR="003D40B4">
        <w:t xml:space="preserve"> access the setting submenu</w:t>
      </w:r>
    </w:p>
    <w:p w14:paraId="4D53A369" w14:textId="27E6BE90" w:rsidR="003D40B4" w:rsidRDefault="003D40B4" w:rsidP="003D40B4">
      <w:pPr>
        <w:pStyle w:val="ListParagraph"/>
        <w:numPr>
          <w:ilvl w:val="0"/>
          <w:numId w:val="4"/>
        </w:numPr>
        <w:ind w:left="426"/>
      </w:pPr>
      <w:r>
        <w:t>Navigate to the s</w:t>
      </w:r>
      <w:r w:rsidR="00562CE0">
        <w:t>ystem</w:t>
      </w:r>
      <w:r>
        <w:t xml:space="preserve"> option using </w:t>
      </w:r>
      <w:r w:rsidRPr="002E638F">
        <w:rPr>
          <w:b/>
          <w:bCs/>
          <w:i/>
          <w:iCs/>
        </w:rPr>
        <w:t>ABC/Down</w:t>
      </w:r>
      <w:r>
        <w:t xml:space="preserve"> and </w:t>
      </w:r>
      <w:r w:rsidRPr="002E638F">
        <w:rPr>
          <w:b/>
          <w:bCs/>
          <w:i/>
          <w:iCs/>
        </w:rPr>
        <w:t>Menu/Up</w:t>
      </w:r>
    </w:p>
    <w:p w14:paraId="3A208BFC" w14:textId="081E3662" w:rsidR="00562CE0" w:rsidRDefault="00822630" w:rsidP="00562CE0">
      <w:pPr>
        <w:pStyle w:val="ListParagraph"/>
        <w:numPr>
          <w:ilvl w:val="0"/>
          <w:numId w:val="4"/>
        </w:numPr>
        <w:ind w:left="426"/>
      </w:pPr>
      <w:r w:rsidRPr="00FA5318"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DCE9990" wp14:editId="64AADBDB">
                <wp:simplePos x="0" y="0"/>
                <wp:positionH relativeFrom="column">
                  <wp:posOffset>5549900</wp:posOffset>
                </wp:positionH>
                <wp:positionV relativeFrom="paragraph">
                  <wp:posOffset>109855</wp:posOffset>
                </wp:positionV>
                <wp:extent cx="688340" cy="206375"/>
                <wp:effectExtent l="0" t="0" r="16510" b="3175"/>
                <wp:wrapSquare wrapText="bothSides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34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BFD0DF0" w14:textId="0A190FC4" w:rsidR="00FA5318" w:rsidRPr="00BF2A1A" w:rsidRDefault="00FA5318" w:rsidP="00FA5318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22630"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3,5,7,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CE9990" id="Text Box 31" o:spid="_x0000_s1034" type="#_x0000_t202" style="position:absolute;left:0;text-align:left;margin-left:437pt;margin-top:8.65pt;width:54.2pt;height:16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" filled="f" stroked="f">
                <v:textbox inset="0,0,0,0">
                  <w:txbxContent>
                    <w:p w14:paraId="2BFD0DF0" w14:textId="0A190FC4" w:rsidR="00FA5318" w:rsidRPr="00BF2A1A" w:rsidRDefault="00FA5318" w:rsidP="00FA5318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="00822630"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3,5,7,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A5318"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626D0B2" wp14:editId="09C15932">
                <wp:simplePos x="0" y="0"/>
                <wp:positionH relativeFrom="column">
                  <wp:posOffset>4547870</wp:posOffset>
                </wp:positionH>
                <wp:positionV relativeFrom="paragraph">
                  <wp:posOffset>109220</wp:posOffset>
                </wp:positionV>
                <wp:extent cx="524510" cy="206375"/>
                <wp:effectExtent l="0" t="0" r="8890" b="3175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51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995E57A" w14:textId="6CB5946B" w:rsidR="00FA5318" w:rsidRPr="00BF2A1A" w:rsidRDefault="00FA5318" w:rsidP="00FA5318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22630"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2,4,6,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26D0B2" id="Text Box 30" o:spid="_x0000_s1035" type="#_x0000_t202" style="position:absolute;left:0;text-align:left;margin-left:358.1pt;margin-top:8.6pt;width:41.3pt;height:16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" filled="f" stroked="f">
                <v:textbox inset="0,0,0,0">
                  <w:txbxContent>
                    <w:p w14:paraId="1995E57A" w14:textId="6CB5946B" w:rsidR="00FA5318" w:rsidRPr="00BF2A1A" w:rsidRDefault="00FA5318" w:rsidP="00FA5318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="00822630"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2,4,6,8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62CE0">
        <w:t xml:space="preserve">Press </w:t>
      </w:r>
      <w:r w:rsidR="00562CE0" w:rsidRPr="002E638F">
        <w:rPr>
          <w:b/>
          <w:bCs/>
          <w:i/>
          <w:iCs/>
        </w:rPr>
        <w:t>GPS</w:t>
      </w:r>
      <w:r w:rsidR="00562CE0">
        <w:t xml:space="preserve"> key to access the </w:t>
      </w:r>
      <w:r w:rsidR="00E66B13">
        <w:t>system</w:t>
      </w:r>
      <w:r w:rsidR="00562CE0">
        <w:t xml:space="preserve"> submenu</w:t>
      </w:r>
    </w:p>
    <w:p w14:paraId="0084A46F" w14:textId="4DB2E75A" w:rsidR="00E66B13" w:rsidRPr="00954F5E" w:rsidRDefault="00E66B13" w:rsidP="00E66B13">
      <w:pPr>
        <w:pStyle w:val="ListParagraph"/>
        <w:numPr>
          <w:ilvl w:val="0"/>
          <w:numId w:val="4"/>
        </w:numPr>
        <w:ind w:left="426"/>
        <w:rPr>
          <w:i/>
          <w:iCs/>
        </w:rPr>
      </w:pPr>
      <w:r w:rsidRPr="00954F5E">
        <w:t xml:space="preserve">Navigate to the </w:t>
      </w:r>
      <w:r w:rsidRPr="00954F5E">
        <w:rPr>
          <w:u w:val="single"/>
        </w:rPr>
        <w:t xml:space="preserve">Data </w:t>
      </w:r>
      <w:r w:rsidR="00557367" w:rsidRPr="00954F5E">
        <w:rPr>
          <w:u w:val="single"/>
        </w:rPr>
        <w:t>Recording</w:t>
      </w:r>
      <w:r w:rsidRPr="00954F5E">
        <w:t xml:space="preserve"> option using </w:t>
      </w:r>
      <w:r w:rsidRPr="00954F5E">
        <w:rPr>
          <w:b/>
          <w:bCs/>
          <w:i/>
          <w:iCs/>
        </w:rPr>
        <w:t>ABC/Down</w:t>
      </w:r>
      <w:r w:rsidRPr="00954F5E">
        <w:t xml:space="preserve"> and </w:t>
      </w:r>
      <w:r w:rsidRPr="00954F5E">
        <w:rPr>
          <w:b/>
          <w:bCs/>
          <w:i/>
          <w:iCs/>
        </w:rPr>
        <w:t>Menu/Up</w:t>
      </w:r>
    </w:p>
    <w:p w14:paraId="509C907E" w14:textId="275EC21E" w:rsidR="00557367" w:rsidRDefault="00557367" w:rsidP="00557367">
      <w:pPr>
        <w:pStyle w:val="ListParagraph"/>
        <w:numPr>
          <w:ilvl w:val="0"/>
          <w:numId w:val="4"/>
        </w:numPr>
        <w:ind w:left="426"/>
      </w:pPr>
      <w:r>
        <w:t xml:space="preserve">Press </w:t>
      </w:r>
      <w:r w:rsidRPr="002E638F">
        <w:rPr>
          <w:b/>
          <w:bCs/>
          <w:i/>
          <w:iCs/>
        </w:rPr>
        <w:t>GPS</w:t>
      </w:r>
      <w:r>
        <w:t xml:space="preserve"> key to access the </w:t>
      </w:r>
      <w:r w:rsidR="00F26CAD" w:rsidRPr="002E638F">
        <w:rPr>
          <w:u w:val="single"/>
        </w:rPr>
        <w:t>Data Recording</w:t>
      </w:r>
      <w:r>
        <w:t xml:space="preserve"> submenu</w:t>
      </w:r>
    </w:p>
    <w:p w14:paraId="5E692283" w14:textId="35E2FCEC" w:rsidR="005F1C42" w:rsidRDefault="005F1C42" w:rsidP="005F1C42">
      <w:pPr>
        <w:pStyle w:val="ListParagraph"/>
        <w:numPr>
          <w:ilvl w:val="0"/>
          <w:numId w:val="4"/>
        </w:numPr>
        <w:ind w:left="426"/>
      </w:pPr>
      <w:r>
        <w:t xml:space="preserve">Select the desire data recording regime with </w:t>
      </w:r>
      <w:r w:rsidRPr="00F11CA2">
        <w:rPr>
          <w:b/>
          <w:bCs/>
          <w:i/>
          <w:iCs/>
        </w:rPr>
        <w:t>ABC/Down</w:t>
      </w:r>
      <w:r>
        <w:t xml:space="preserve"> and </w:t>
      </w:r>
      <w:r w:rsidRPr="00F11CA2">
        <w:rPr>
          <w:b/>
          <w:bCs/>
          <w:i/>
          <w:iCs/>
        </w:rPr>
        <w:t>Menu/Up</w:t>
      </w:r>
    </w:p>
    <w:p w14:paraId="3A8770B1" w14:textId="753947B6" w:rsidR="003D40B4" w:rsidRDefault="00822630" w:rsidP="00141AF3">
      <w:pPr>
        <w:pStyle w:val="ListParagraph"/>
        <w:numPr>
          <w:ilvl w:val="0"/>
          <w:numId w:val="4"/>
        </w:numPr>
        <w:ind w:left="426"/>
      </w:pPr>
      <w:r w:rsidRPr="00FA5318">
        <w:lastRenderedPageBreak/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C301A2D" wp14:editId="59879793">
                <wp:simplePos x="0" y="0"/>
                <wp:positionH relativeFrom="column">
                  <wp:posOffset>4547235</wp:posOffset>
                </wp:positionH>
                <wp:positionV relativeFrom="paragraph">
                  <wp:posOffset>1270</wp:posOffset>
                </wp:positionV>
                <wp:extent cx="285750" cy="206375"/>
                <wp:effectExtent l="0" t="0" r="0" b="3175"/>
                <wp:wrapSquare wrapText="bothSides"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7BA55EE" w14:textId="667666A9" w:rsidR="00822630" w:rsidRPr="00BF2A1A" w:rsidRDefault="00822630" w:rsidP="00822630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32783"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301A2D" id="Text Box 32" o:spid="_x0000_s1036" type="#_x0000_t202" style="position:absolute;left:0;text-align:left;margin-left:358.05pt;margin-top:.1pt;width:22.5pt;height:16.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" filled="f" stroked="f">
                <v:textbox inset="0,0,0,0">
                  <w:txbxContent>
                    <w:p w14:paraId="37BA55EE" w14:textId="667666A9" w:rsidR="00822630" w:rsidRPr="00BF2A1A" w:rsidRDefault="00822630" w:rsidP="00822630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="00832783"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1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E04F1">
        <w:rPr>
          <w:noProof/>
        </w:rPr>
        <w:drawing>
          <wp:anchor distT="0" distB="0" distL="114300" distR="114300" simplePos="0" relativeHeight="251674624" behindDoc="0" locked="0" layoutInCell="1" allowOverlap="1" wp14:anchorId="1CCF0B8E" wp14:editId="41CEB606">
            <wp:simplePos x="0" y="0"/>
            <wp:positionH relativeFrom="column">
              <wp:posOffset>4549140</wp:posOffset>
            </wp:positionH>
            <wp:positionV relativeFrom="paragraph">
              <wp:posOffset>0</wp:posOffset>
            </wp:positionV>
            <wp:extent cx="935990" cy="935990"/>
            <wp:effectExtent l="0" t="0" r="0" b="0"/>
            <wp:wrapSquare wrapText="bothSides"/>
            <wp:docPr id="11" name="Picture 11" descr="A close-up of a speak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close-up of a speak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1C42">
        <w:t xml:space="preserve">Press </w:t>
      </w:r>
      <w:r w:rsidR="005F1C42" w:rsidRPr="00F11CA2">
        <w:rPr>
          <w:b/>
          <w:bCs/>
          <w:i/>
          <w:iCs/>
        </w:rPr>
        <w:t>GPS</w:t>
      </w:r>
      <w:r w:rsidR="005F1C42">
        <w:t xml:space="preserve"> key to confirm selection</w:t>
      </w:r>
    </w:p>
    <w:p w14:paraId="7501FFD0" w14:textId="35CEA138" w:rsidR="005F1C42" w:rsidRPr="005F1C42" w:rsidRDefault="005F1C42" w:rsidP="005F1C42">
      <w:pPr>
        <w:pStyle w:val="ListParagraph"/>
        <w:numPr>
          <w:ilvl w:val="0"/>
          <w:numId w:val="4"/>
        </w:numPr>
        <w:ind w:left="426"/>
      </w:pPr>
      <w:r w:rsidRPr="005F1C42">
        <w:t xml:space="preserve">Press </w:t>
      </w:r>
      <w:r w:rsidRPr="00F11CA2">
        <w:rPr>
          <w:b/>
          <w:bCs/>
          <w:i/>
          <w:iCs/>
        </w:rPr>
        <w:t>Back/set</w:t>
      </w:r>
      <w:r w:rsidRPr="005F1C42">
        <w:t xml:space="preserve"> key repeatedly to return to the main screen</w:t>
      </w:r>
    </w:p>
    <w:p w14:paraId="29624D35" w14:textId="325CF6DE" w:rsidR="005C5882" w:rsidRDefault="005C5882"/>
    <w:p w14:paraId="69BF299E" w14:textId="735F438F" w:rsidR="00EB4CC3" w:rsidRDefault="005F1C42" w:rsidP="005F1C42">
      <w:pPr>
        <w:pStyle w:val="Heading-lvl2-custom"/>
      </w:pPr>
      <w:r>
        <w:t xml:space="preserve">1.3 </w:t>
      </w:r>
      <w:r w:rsidR="005C5882">
        <w:t xml:space="preserve">Potential additional </w:t>
      </w:r>
      <w:r>
        <w:t>setting</w:t>
      </w:r>
      <w:r w:rsidR="00976DE8">
        <w:t>s</w:t>
      </w:r>
    </w:p>
    <w:p w14:paraId="41FB77A0" w14:textId="66D6A07B" w:rsidR="00936DDE" w:rsidRDefault="007E4620">
      <w:r>
        <w:t xml:space="preserve">Some basic configurations were required during the initial setup of the device. This section highlighted some of these setting should a </w:t>
      </w:r>
      <w:r>
        <w:t>factory reset was performed on the device</w:t>
      </w:r>
      <w:r w:rsidR="00FC5995">
        <w:t xml:space="preserve">. All setting </w:t>
      </w:r>
      <w:r w:rsidR="004F34CB">
        <w:t>follows</w:t>
      </w:r>
      <w:r w:rsidR="00FC5995">
        <w:t xml:space="preserve"> the basi</w:t>
      </w:r>
      <w:r w:rsidR="004F34CB">
        <w:t xml:space="preserve">c </w:t>
      </w:r>
      <w:r w:rsidR="00936DDE">
        <w:t>button layout.</w:t>
      </w:r>
    </w:p>
    <w:p w14:paraId="69AD647D" w14:textId="43BFF661" w:rsidR="00936DDE" w:rsidRPr="00936DDE" w:rsidRDefault="00936DDE" w:rsidP="00936DDE">
      <w:pPr>
        <w:pStyle w:val="ListParagraph"/>
        <w:numPr>
          <w:ilvl w:val="0"/>
          <w:numId w:val="6"/>
        </w:numPr>
        <w:ind w:left="426"/>
      </w:pPr>
      <w:r>
        <w:t xml:space="preserve">Navigate to the desired section using the </w:t>
      </w:r>
      <w:r w:rsidRPr="002E638F">
        <w:rPr>
          <w:b/>
          <w:bCs/>
          <w:i/>
          <w:iCs/>
        </w:rPr>
        <w:t>ABC/Down</w:t>
      </w:r>
      <w:r>
        <w:t xml:space="preserve"> and </w:t>
      </w:r>
      <w:r w:rsidRPr="002E638F">
        <w:rPr>
          <w:b/>
          <w:bCs/>
          <w:i/>
          <w:iCs/>
        </w:rPr>
        <w:t>Menu/Up</w:t>
      </w:r>
    </w:p>
    <w:p w14:paraId="403AA447" w14:textId="2120CE02" w:rsidR="00936DDE" w:rsidRPr="00936DDE" w:rsidRDefault="00936DDE" w:rsidP="00936DDE">
      <w:pPr>
        <w:pStyle w:val="ListParagraph"/>
        <w:numPr>
          <w:ilvl w:val="0"/>
          <w:numId w:val="6"/>
        </w:numPr>
        <w:ind w:left="426"/>
      </w:pPr>
      <w:r>
        <w:t xml:space="preserve">Press </w:t>
      </w:r>
      <w:r w:rsidRPr="00936DDE">
        <w:rPr>
          <w:b/>
          <w:bCs/>
          <w:i/>
          <w:iCs/>
        </w:rPr>
        <w:t>GPS</w:t>
      </w:r>
      <w:r w:rsidRPr="00936DDE">
        <w:t xml:space="preserve"> key to confirm selection</w:t>
      </w:r>
    </w:p>
    <w:p w14:paraId="51D2EE6A" w14:textId="7F898B1D" w:rsidR="00A230B7" w:rsidRDefault="00A230B7" w:rsidP="00936DDE">
      <w:r>
        <w:t xml:space="preserve">Initial </w:t>
      </w:r>
      <w:r w:rsidR="00172AC1">
        <w:t>setups</w:t>
      </w:r>
      <w:r>
        <w:t xml:space="preserve"> require the user to provide their date of birth, weight and h</w:t>
      </w:r>
      <w:r w:rsidR="00F442A9">
        <w:t xml:space="preserve">eight measurement. For the purpose of this SOP these values can be </w:t>
      </w:r>
      <w:r w:rsidR="00F442A9" w:rsidRPr="00F442A9">
        <w:t>fictitious</w:t>
      </w:r>
      <w:r w:rsidR="00F442A9">
        <w:t>.</w:t>
      </w:r>
    </w:p>
    <w:p w14:paraId="0D4C51A9" w14:textId="3F32F6B1" w:rsidR="00E07211" w:rsidRDefault="007E4D01">
      <w:r>
        <w:t xml:space="preserve">The initial setup will also </w:t>
      </w:r>
      <w:r w:rsidR="008A41C1">
        <w:t>require</w:t>
      </w:r>
      <w:r>
        <w:t xml:space="preserve"> the </w:t>
      </w:r>
      <w:r w:rsidR="008A41C1">
        <w:t xml:space="preserve">user to select a unit of measurement. SI units are </w:t>
      </w:r>
      <w:r w:rsidR="00172AC1">
        <w:t>recommended;</w:t>
      </w:r>
      <w:r w:rsidR="008A41C1">
        <w:t xml:space="preserve"> </w:t>
      </w:r>
      <w:proofErr w:type="gramStart"/>
      <w:r w:rsidR="008A41C1">
        <w:t>however</w:t>
      </w:r>
      <w:proofErr w:type="gramEnd"/>
      <w:r w:rsidR="008A41C1">
        <w:t xml:space="preserve"> these can be modified in the setting menu after initial setup</w:t>
      </w:r>
    </w:p>
    <w:p w14:paraId="4B108039" w14:textId="5392D2D7" w:rsidR="007421E4" w:rsidRDefault="00F25D42">
      <w:r>
        <w:t>The Garmin Instinct will prompt if the user would like to connect it to a device (mobile). It is not required for the operation outlined in this SOP and can be skipped</w:t>
      </w:r>
    </w:p>
    <w:p w14:paraId="6FAE7A2D" w14:textId="76EDD729" w:rsidR="007421E4" w:rsidRDefault="00637C04">
      <w:r>
        <w:t>Before the first GPS tracking activity it is also required to set up</w:t>
      </w:r>
      <w:r w:rsidR="005C1179">
        <w:t xml:space="preserve"> the layout for </w:t>
      </w:r>
      <w:r w:rsidR="00662CED">
        <w:t>the GPS menu. The user will be prompted to check from a list of</w:t>
      </w:r>
      <w:r w:rsidR="00D755F7">
        <w:t xml:space="preserve"> activities profile</w:t>
      </w:r>
      <w:r w:rsidR="00125832">
        <w:t xml:space="preserve">s (The intended purpose will be for the user to highlight sport/activities which they partake in normally). As </w:t>
      </w:r>
      <w:r w:rsidR="00BB4D21">
        <w:t>these profile</w:t>
      </w:r>
      <w:r w:rsidR="002358FE">
        <w:t>s</w:t>
      </w:r>
      <w:r w:rsidR="00BB4D21">
        <w:t xml:space="preserve"> will not be used for this SOP, it is recommended to only check one</w:t>
      </w:r>
      <w:r w:rsidR="005F5E03">
        <w:t xml:space="preserve"> to minimise clutter in the </w:t>
      </w:r>
      <w:r w:rsidR="002358FE">
        <w:t>layout view.</w:t>
      </w:r>
    </w:p>
    <w:p w14:paraId="307D1634" w14:textId="7D3F53B9" w:rsidR="005C5882" w:rsidRPr="005008C8" w:rsidRDefault="005008C8">
      <w:pPr>
        <w:rPr>
          <w:i/>
          <w:iCs/>
          <w:color w:val="FF0000"/>
        </w:rPr>
      </w:pPr>
      <w:r>
        <w:t>Marking activities as favorited-</w:t>
      </w:r>
      <w:r w:rsidRPr="00172AC1">
        <w:rPr>
          <w:i/>
          <w:iCs/>
          <w:color w:val="FF0000"/>
          <w:sz w:val="22"/>
          <w:szCs w:val="20"/>
        </w:rPr>
        <w:t xml:space="preserve">you can also mark an activity profile as favorited (which I believe will put it at the top of the list). I have done it for the Track </w:t>
      </w:r>
      <w:proofErr w:type="gramStart"/>
      <w:r w:rsidRPr="00172AC1">
        <w:rPr>
          <w:i/>
          <w:iCs/>
          <w:color w:val="FF0000"/>
          <w:sz w:val="22"/>
          <w:szCs w:val="20"/>
        </w:rPr>
        <w:t>me(</w:t>
      </w:r>
      <w:proofErr w:type="gramEnd"/>
      <w:r w:rsidRPr="00172AC1">
        <w:rPr>
          <w:i/>
          <w:iCs/>
          <w:color w:val="FF0000"/>
          <w:sz w:val="22"/>
          <w:szCs w:val="20"/>
        </w:rPr>
        <w:t>the one we need) function but I can’t remember the process to do so</w:t>
      </w:r>
    </w:p>
    <w:p w14:paraId="0551368B" w14:textId="3ACB1ADC" w:rsidR="002358FE" w:rsidRDefault="00832783">
      <w:r w:rsidRPr="00832783"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FA296FD" wp14:editId="65B9228B">
                <wp:simplePos x="0" y="0"/>
                <wp:positionH relativeFrom="column">
                  <wp:posOffset>5551170</wp:posOffset>
                </wp:positionH>
                <wp:positionV relativeFrom="paragraph">
                  <wp:posOffset>1233170</wp:posOffset>
                </wp:positionV>
                <wp:extent cx="182880" cy="206375"/>
                <wp:effectExtent l="0" t="0" r="7620" b="3175"/>
                <wp:wrapSquare wrapText="bothSides"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435378C" w14:textId="5EBEDE74" w:rsidR="00832783" w:rsidRPr="00BF2A1A" w:rsidRDefault="00832783" w:rsidP="00832783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A296FD" id="Text Box 36" o:spid="_x0000_s1037" type="#_x0000_t202" style="position:absolute;margin-left:437.1pt;margin-top:97.1pt;width:14.4pt;height:16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" filled="f" stroked="f">
                <v:textbox inset="0,0,0,0">
                  <w:txbxContent>
                    <w:p w14:paraId="0435378C" w14:textId="5EBEDE74" w:rsidR="00832783" w:rsidRPr="00BF2A1A" w:rsidRDefault="00832783" w:rsidP="00832783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32783"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553294A" wp14:editId="0A6F1560">
                <wp:simplePos x="0" y="0"/>
                <wp:positionH relativeFrom="column">
                  <wp:posOffset>4548505</wp:posOffset>
                </wp:positionH>
                <wp:positionV relativeFrom="paragraph">
                  <wp:posOffset>1226820</wp:posOffset>
                </wp:positionV>
                <wp:extent cx="182880" cy="206375"/>
                <wp:effectExtent l="0" t="0" r="7620" b="3175"/>
                <wp:wrapSquare wrapText="bothSides"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8B9C8A8" w14:textId="77777777" w:rsidR="00832783" w:rsidRPr="00BF2A1A" w:rsidRDefault="00832783" w:rsidP="00832783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53294A" id="Text Box 35" o:spid="_x0000_s1038" type="#_x0000_t202" style="position:absolute;margin-left:358.15pt;margin-top:96.6pt;width:14.4pt;height:16.2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" filled="f" stroked="f">
                <v:textbox inset="0,0,0,0">
                  <w:txbxContent>
                    <w:p w14:paraId="38B9C8A8" w14:textId="77777777" w:rsidR="00832783" w:rsidRPr="00BF2A1A" w:rsidRDefault="00832783" w:rsidP="00832783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32783"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3D56000" wp14:editId="6293C669">
                <wp:simplePos x="0" y="0"/>
                <wp:positionH relativeFrom="column">
                  <wp:posOffset>5550535</wp:posOffset>
                </wp:positionH>
                <wp:positionV relativeFrom="paragraph">
                  <wp:posOffset>219075</wp:posOffset>
                </wp:positionV>
                <wp:extent cx="182880" cy="206375"/>
                <wp:effectExtent l="0" t="0" r="7620" b="3175"/>
                <wp:wrapSquare wrapText="bothSides"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937CB7D" w14:textId="77777777" w:rsidR="00832783" w:rsidRPr="00BF2A1A" w:rsidRDefault="00832783" w:rsidP="00832783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56000" id="Text Box 34" o:spid="_x0000_s1039" type="#_x0000_t202" style="position:absolute;margin-left:437.05pt;margin-top:17.25pt;width:14.4pt;height:16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" filled="f" stroked="f">
                <v:textbox inset="0,0,0,0">
                  <w:txbxContent>
                    <w:p w14:paraId="3937CB7D" w14:textId="77777777" w:rsidR="00832783" w:rsidRPr="00BF2A1A" w:rsidRDefault="00832783" w:rsidP="00832783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32783"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C520798" wp14:editId="5A2F8F5F">
                <wp:simplePos x="0" y="0"/>
                <wp:positionH relativeFrom="column">
                  <wp:posOffset>4547870</wp:posOffset>
                </wp:positionH>
                <wp:positionV relativeFrom="paragraph">
                  <wp:posOffset>212725</wp:posOffset>
                </wp:positionV>
                <wp:extent cx="182880" cy="206375"/>
                <wp:effectExtent l="0" t="0" r="7620" b="3175"/>
                <wp:wrapSquare wrapText="bothSides"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7AF3709" w14:textId="77777777" w:rsidR="00832783" w:rsidRPr="00BF2A1A" w:rsidRDefault="00832783" w:rsidP="00832783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F2A1A"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20798" id="Text Box 33" o:spid="_x0000_s1040" type="#_x0000_t202" style="position:absolute;margin-left:358.1pt;margin-top:16.75pt;width:14.4pt;height:16.2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" filled="f" stroked="f">
                <v:textbox inset="0,0,0,0">
                  <w:txbxContent>
                    <w:p w14:paraId="47AF3709" w14:textId="77777777" w:rsidR="00832783" w:rsidRPr="00BF2A1A" w:rsidRDefault="00832783" w:rsidP="00832783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Pr="00BF2A1A"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E04F1" w:rsidRPr="004E04F1">
        <w:drawing>
          <wp:anchor distT="0" distB="0" distL="114300" distR="114300" simplePos="0" relativeHeight="251676672" behindDoc="0" locked="0" layoutInCell="1" allowOverlap="1" wp14:anchorId="3177B2BC" wp14:editId="6D9C188F">
            <wp:simplePos x="0" y="0"/>
            <wp:positionH relativeFrom="column">
              <wp:posOffset>4547870</wp:posOffset>
            </wp:positionH>
            <wp:positionV relativeFrom="paragraph">
              <wp:posOffset>235585</wp:posOffset>
            </wp:positionV>
            <wp:extent cx="935990" cy="93599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04F1" w:rsidRPr="004E04F1">
        <w:drawing>
          <wp:anchor distT="0" distB="0" distL="114300" distR="114300" simplePos="0" relativeHeight="251677696" behindDoc="0" locked="0" layoutInCell="1" allowOverlap="1" wp14:anchorId="0EDB3316" wp14:editId="1867191E">
            <wp:simplePos x="0" y="0"/>
            <wp:positionH relativeFrom="column">
              <wp:posOffset>5557520</wp:posOffset>
            </wp:positionH>
            <wp:positionV relativeFrom="paragraph">
              <wp:posOffset>243205</wp:posOffset>
            </wp:positionV>
            <wp:extent cx="935990" cy="93599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981316" w14:textId="1758D99F" w:rsidR="005F1C42" w:rsidRDefault="005F1C42" w:rsidP="005F1C42">
      <w:pPr>
        <w:pStyle w:val="Heading-lvl1-Custom"/>
      </w:pPr>
      <w:r>
        <w:t>2.0</w:t>
      </w:r>
      <w:r w:rsidR="00E267B3">
        <w:t xml:space="preserve"> </w:t>
      </w:r>
      <w:r w:rsidR="00EE7F87">
        <w:t>Field operation and setting up for record</w:t>
      </w:r>
    </w:p>
    <w:p w14:paraId="5525F04F" w14:textId="0EDE5074" w:rsidR="00EE7F87" w:rsidRDefault="00172AC1" w:rsidP="00172AC1">
      <w:pPr>
        <w:pStyle w:val="Heading-lvl2-custom"/>
      </w:pPr>
      <w:r>
        <w:t xml:space="preserve">2.1 </w:t>
      </w:r>
      <w:r w:rsidR="00887169">
        <w:t xml:space="preserve">Initiating </w:t>
      </w:r>
      <w:r w:rsidR="00954F5E">
        <w:t>tracking function</w:t>
      </w:r>
    </w:p>
    <w:p w14:paraId="1A265D91" w14:textId="6F2757F2" w:rsidR="00954F5E" w:rsidRDefault="004E04F1" w:rsidP="00954F5E">
      <w:pPr>
        <w:pStyle w:val="ListParagraph"/>
        <w:numPr>
          <w:ilvl w:val="0"/>
          <w:numId w:val="7"/>
        </w:numPr>
        <w:ind w:left="426"/>
      </w:pPr>
      <w:r w:rsidRPr="004E04F1">
        <w:drawing>
          <wp:anchor distT="0" distB="0" distL="114300" distR="114300" simplePos="0" relativeHeight="251683840" behindDoc="0" locked="0" layoutInCell="1" allowOverlap="1" wp14:anchorId="240FD98C" wp14:editId="463B4E6B">
            <wp:simplePos x="0" y="0"/>
            <wp:positionH relativeFrom="column">
              <wp:posOffset>5558790</wp:posOffset>
            </wp:positionH>
            <wp:positionV relativeFrom="paragraph">
              <wp:posOffset>272415</wp:posOffset>
            </wp:positionV>
            <wp:extent cx="935990" cy="935990"/>
            <wp:effectExtent l="0" t="0" r="0" b="0"/>
            <wp:wrapSquare wrapText="bothSides"/>
            <wp:docPr id="17" name="Picture 1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4F5E">
        <w:t xml:space="preserve">On the main screen, press </w:t>
      </w:r>
      <w:r w:rsidR="008A2C7B">
        <w:t xml:space="preserve">the </w:t>
      </w:r>
      <w:r w:rsidR="00954F5E" w:rsidRPr="00674F10">
        <w:rPr>
          <w:b/>
          <w:bCs/>
          <w:i/>
          <w:iCs/>
        </w:rPr>
        <w:t>GPS</w:t>
      </w:r>
      <w:r w:rsidR="00954F5E">
        <w:t xml:space="preserve"> </w:t>
      </w:r>
      <w:r w:rsidR="008A2C7B">
        <w:t>key</w:t>
      </w:r>
    </w:p>
    <w:p w14:paraId="42E5BBF9" w14:textId="31965428" w:rsidR="00827D3E" w:rsidRPr="00827D3E" w:rsidRDefault="004E04F1" w:rsidP="00827D3E">
      <w:pPr>
        <w:pStyle w:val="ListParagraph"/>
        <w:numPr>
          <w:ilvl w:val="0"/>
          <w:numId w:val="7"/>
        </w:numPr>
        <w:ind w:left="426"/>
      </w:pPr>
      <w:r w:rsidRPr="004E04F1">
        <w:drawing>
          <wp:anchor distT="0" distB="0" distL="114300" distR="114300" simplePos="0" relativeHeight="251681792" behindDoc="0" locked="0" layoutInCell="1" allowOverlap="1" wp14:anchorId="3C436337" wp14:editId="6C3C3363">
            <wp:simplePos x="0" y="0"/>
            <wp:positionH relativeFrom="column">
              <wp:posOffset>4547870</wp:posOffset>
            </wp:positionH>
            <wp:positionV relativeFrom="paragraph">
              <wp:posOffset>74930</wp:posOffset>
            </wp:positionV>
            <wp:extent cx="935990" cy="935990"/>
            <wp:effectExtent l="0" t="0" r="0" b="0"/>
            <wp:wrapSquare wrapText="bothSides"/>
            <wp:docPr id="16" name="Picture 1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7D3E" w:rsidRPr="00827D3E">
        <w:t xml:space="preserve">Navigate to the </w:t>
      </w:r>
      <w:r w:rsidR="00827D3E" w:rsidRPr="00827D3E">
        <w:rPr>
          <w:u w:val="single"/>
        </w:rPr>
        <w:t>Track Me</w:t>
      </w:r>
      <w:r w:rsidR="00827D3E" w:rsidRPr="00827D3E">
        <w:t xml:space="preserve"> option using </w:t>
      </w:r>
      <w:bookmarkStart w:id="1" w:name="_Hlk94093361"/>
      <w:r w:rsidR="00827D3E" w:rsidRPr="00827D3E">
        <w:rPr>
          <w:b/>
          <w:bCs/>
          <w:i/>
          <w:iCs/>
        </w:rPr>
        <w:t>ABC/Down</w:t>
      </w:r>
      <w:r w:rsidR="00827D3E" w:rsidRPr="00827D3E">
        <w:t xml:space="preserve"> and </w:t>
      </w:r>
      <w:r w:rsidR="00827D3E" w:rsidRPr="00827D3E">
        <w:rPr>
          <w:b/>
          <w:bCs/>
          <w:i/>
          <w:iCs/>
        </w:rPr>
        <w:t>Menu/Up</w:t>
      </w:r>
    </w:p>
    <w:bookmarkEnd w:id="1"/>
    <w:p w14:paraId="62F4AD65" w14:textId="35532EC7" w:rsidR="008A2C7B" w:rsidRDefault="00827D3E" w:rsidP="00954F5E">
      <w:pPr>
        <w:pStyle w:val="ListParagraph"/>
        <w:numPr>
          <w:ilvl w:val="0"/>
          <w:numId w:val="7"/>
        </w:numPr>
        <w:ind w:left="426"/>
      </w:pPr>
      <w:r>
        <w:t xml:space="preserve">Press </w:t>
      </w:r>
      <w:r w:rsidRPr="00D25459">
        <w:rPr>
          <w:b/>
          <w:bCs/>
          <w:i/>
          <w:iCs/>
        </w:rPr>
        <w:t>GPS</w:t>
      </w:r>
      <w:r>
        <w:t xml:space="preserve"> to confirm selection</w:t>
      </w:r>
    </w:p>
    <w:p w14:paraId="3402B829" w14:textId="129AC4DD" w:rsidR="00827D3E" w:rsidRDefault="0036605A" w:rsidP="00954F5E">
      <w:pPr>
        <w:pStyle w:val="ListParagraph"/>
        <w:numPr>
          <w:ilvl w:val="0"/>
          <w:numId w:val="7"/>
        </w:numPr>
        <w:ind w:left="426"/>
      </w:pPr>
      <w:r>
        <w:t xml:space="preserve">Standby for device to acquire </w:t>
      </w:r>
      <w:r w:rsidRPr="00D25459">
        <w:t>GPS</w:t>
      </w:r>
      <w:r>
        <w:t xml:space="preserve"> connect</w:t>
      </w:r>
      <w:r w:rsidR="00D25459">
        <w:t>ion</w:t>
      </w:r>
      <w:r>
        <w:t xml:space="preserve"> </w:t>
      </w:r>
      <w:r w:rsidR="00D25459">
        <w:t xml:space="preserve">(Indicated by </w:t>
      </w:r>
      <w:r w:rsidR="008B5226">
        <w:t>circle screen located top right</w:t>
      </w:r>
      <w:r w:rsidR="00D25459">
        <w:t>)</w:t>
      </w:r>
      <w:r w:rsidR="004E04F1" w:rsidRPr="004E04F1">
        <w:t xml:space="preserve"> </w:t>
      </w:r>
    </w:p>
    <w:p w14:paraId="1B1E5CEC" w14:textId="366DB317" w:rsidR="00593279" w:rsidRDefault="00593279" w:rsidP="00954F5E">
      <w:pPr>
        <w:pStyle w:val="ListParagraph"/>
        <w:numPr>
          <w:ilvl w:val="0"/>
          <w:numId w:val="7"/>
        </w:numPr>
        <w:ind w:left="426"/>
      </w:pPr>
      <w:r>
        <w:t xml:space="preserve">Press </w:t>
      </w:r>
      <w:r w:rsidRPr="00D25459">
        <w:rPr>
          <w:b/>
          <w:bCs/>
          <w:i/>
          <w:iCs/>
        </w:rPr>
        <w:t>GPS</w:t>
      </w:r>
      <w:r>
        <w:t xml:space="preserve"> </w:t>
      </w:r>
      <w:r w:rsidR="00E80704">
        <w:t>to begin recording</w:t>
      </w:r>
      <w:r w:rsidR="00091AA3">
        <w:t xml:space="preserve"> track</w:t>
      </w:r>
    </w:p>
    <w:p w14:paraId="03B00D9C" w14:textId="48D39E89" w:rsidR="00E80704" w:rsidRDefault="00E80704" w:rsidP="00130DAC">
      <w:pPr>
        <w:ind w:left="66"/>
      </w:pPr>
    </w:p>
    <w:p w14:paraId="60E24789" w14:textId="50FCD050" w:rsidR="00172AC1" w:rsidRDefault="008F6FA5" w:rsidP="00091AA3">
      <w:pPr>
        <w:pStyle w:val="Heading-lvl2-custom"/>
      </w:pPr>
      <w:r w:rsidRPr="004E04F1">
        <w:drawing>
          <wp:anchor distT="0" distB="0" distL="114300" distR="114300" simplePos="0" relativeHeight="251685888" behindDoc="0" locked="0" layoutInCell="1" allowOverlap="1" wp14:anchorId="6AAEFDC8" wp14:editId="5A673D11">
            <wp:simplePos x="0" y="0"/>
            <wp:positionH relativeFrom="column">
              <wp:posOffset>4549140</wp:posOffset>
            </wp:positionH>
            <wp:positionV relativeFrom="paragraph">
              <wp:posOffset>1033145</wp:posOffset>
            </wp:positionV>
            <wp:extent cx="935990" cy="935990"/>
            <wp:effectExtent l="0" t="0" r="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E04F1">
        <w:drawing>
          <wp:anchor distT="0" distB="0" distL="114300" distR="114300" simplePos="0" relativeHeight="251678720" behindDoc="0" locked="0" layoutInCell="1" allowOverlap="1" wp14:anchorId="5C1A34CC" wp14:editId="5D5D2BD4">
            <wp:simplePos x="0" y="0"/>
            <wp:positionH relativeFrom="column">
              <wp:posOffset>4547870</wp:posOffset>
            </wp:positionH>
            <wp:positionV relativeFrom="paragraph">
              <wp:posOffset>40640</wp:posOffset>
            </wp:positionV>
            <wp:extent cx="935990" cy="935990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E04F1">
        <w:drawing>
          <wp:anchor distT="0" distB="0" distL="114300" distR="114300" simplePos="0" relativeHeight="251679744" behindDoc="0" locked="0" layoutInCell="1" allowOverlap="1" wp14:anchorId="645C4615" wp14:editId="16F202AC">
            <wp:simplePos x="0" y="0"/>
            <wp:positionH relativeFrom="column">
              <wp:posOffset>5557520</wp:posOffset>
            </wp:positionH>
            <wp:positionV relativeFrom="paragraph">
              <wp:posOffset>40640</wp:posOffset>
            </wp:positionV>
            <wp:extent cx="935990" cy="93599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F6FA5"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7EC8467" wp14:editId="00D21811">
                <wp:simplePos x="0" y="0"/>
                <wp:positionH relativeFrom="column">
                  <wp:posOffset>4555490</wp:posOffset>
                </wp:positionH>
                <wp:positionV relativeFrom="paragraph">
                  <wp:posOffset>52705</wp:posOffset>
                </wp:positionV>
                <wp:extent cx="182880" cy="206375"/>
                <wp:effectExtent l="0" t="0" r="7620" b="3175"/>
                <wp:wrapSquare wrapText="bothSides"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A3D8DA3" w14:textId="77777777" w:rsidR="008F6FA5" w:rsidRPr="00BF2A1A" w:rsidRDefault="008F6FA5" w:rsidP="008F6FA5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F2A1A"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EC8467" id="Text Box 37" o:spid="_x0000_s1041" type="#_x0000_t202" style="position:absolute;left:0;text-align:left;margin-left:358.7pt;margin-top:4.15pt;width:14.4pt;height:16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" filled="f" stroked="f">
                <v:textbox inset="0,0,0,0">
                  <w:txbxContent>
                    <w:p w14:paraId="7A3D8DA3" w14:textId="77777777" w:rsidR="008F6FA5" w:rsidRPr="00BF2A1A" w:rsidRDefault="008F6FA5" w:rsidP="008F6FA5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Pr="00BF2A1A"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F6FA5"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EBBC0B3" wp14:editId="0185B089">
                <wp:simplePos x="0" y="0"/>
                <wp:positionH relativeFrom="column">
                  <wp:posOffset>5558155</wp:posOffset>
                </wp:positionH>
                <wp:positionV relativeFrom="paragraph">
                  <wp:posOffset>59055</wp:posOffset>
                </wp:positionV>
                <wp:extent cx="182880" cy="206375"/>
                <wp:effectExtent l="0" t="0" r="7620" b="3175"/>
                <wp:wrapSquare wrapText="bothSides"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1C685D9" w14:textId="73222D46" w:rsidR="008F6FA5" w:rsidRPr="00BF2A1A" w:rsidRDefault="008F6FA5" w:rsidP="008F6FA5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BBC0B3" id="Text Box 38" o:spid="_x0000_s1042" type="#_x0000_t202" style="position:absolute;left:0;text-align:left;margin-left:437.65pt;margin-top:4.65pt;width:14.4pt;height:16.2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" filled="f" stroked="f">
                <v:textbox inset="0,0,0,0">
                  <w:txbxContent>
                    <w:p w14:paraId="21C685D9" w14:textId="73222D46" w:rsidR="008F6FA5" w:rsidRPr="00BF2A1A" w:rsidRDefault="008F6FA5" w:rsidP="008F6FA5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F6FA5"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D5CEEE3" wp14:editId="4677EB2B">
                <wp:simplePos x="0" y="0"/>
                <wp:positionH relativeFrom="column">
                  <wp:posOffset>4556125</wp:posOffset>
                </wp:positionH>
                <wp:positionV relativeFrom="paragraph">
                  <wp:posOffset>1066800</wp:posOffset>
                </wp:positionV>
                <wp:extent cx="182880" cy="206375"/>
                <wp:effectExtent l="0" t="0" r="7620" b="3175"/>
                <wp:wrapSquare wrapText="bothSides"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377AFC2" w14:textId="4561318A" w:rsidR="008F6FA5" w:rsidRPr="00BF2A1A" w:rsidRDefault="008F6FA5" w:rsidP="008F6FA5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CEEE3" id="Text Box 39" o:spid="_x0000_s1043" type="#_x0000_t202" style="position:absolute;left:0;text-align:left;margin-left:358.75pt;margin-top:84pt;width:14.4pt;height:16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" filled="f" stroked="f">
                <v:textbox inset="0,0,0,0">
                  <w:txbxContent>
                    <w:p w14:paraId="0377AFC2" w14:textId="4561318A" w:rsidR="008F6FA5" w:rsidRPr="00BF2A1A" w:rsidRDefault="008F6FA5" w:rsidP="008F6FA5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91AA3">
        <w:t>2.2 Pausing and saving track</w:t>
      </w:r>
    </w:p>
    <w:p w14:paraId="19CCE52A" w14:textId="2005FDFA" w:rsidR="00091AA3" w:rsidRDefault="0013584B" w:rsidP="0013584B">
      <w:pPr>
        <w:pStyle w:val="ListParagraph"/>
        <w:numPr>
          <w:ilvl w:val="0"/>
          <w:numId w:val="8"/>
        </w:numPr>
        <w:ind w:left="426"/>
      </w:pPr>
      <w:r>
        <w:t xml:space="preserve">On completion of track, press the </w:t>
      </w:r>
      <w:r w:rsidRPr="00D25459">
        <w:rPr>
          <w:b/>
          <w:bCs/>
          <w:i/>
          <w:iCs/>
        </w:rPr>
        <w:t>GPS</w:t>
      </w:r>
      <w:r>
        <w:t xml:space="preserve"> key to pause record</w:t>
      </w:r>
    </w:p>
    <w:p w14:paraId="56B44033" w14:textId="6CC2AB77" w:rsidR="0013584B" w:rsidRDefault="00B52D01" w:rsidP="0013584B">
      <w:pPr>
        <w:pStyle w:val="ListParagraph"/>
        <w:numPr>
          <w:ilvl w:val="0"/>
          <w:numId w:val="8"/>
        </w:numPr>
        <w:ind w:left="426"/>
      </w:pPr>
      <w:r>
        <w:t>Wait for selection menu to appear (about 2-3 seconds)</w:t>
      </w:r>
    </w:p>
    <w:p w14:paraId="73F4EDCC" w14:textId="286DA29D" w:rsidR="00CA1883" w:rsidRPr="00D25459" w:rsidRDefault="00CA1883" w:rsidP="00CA1883">
      <w:pPr>
        <w:pStyle w:val="ListParagraph"/>
        <w:numPr>
          <w:ilvl w:val="0"/>
          <w:numId w:val="8"/>
        </w:numPr>
        <w:ind w:left="426"/>
        <w:rPr>
          <w:b/>
          <w:bCs/>
          <w:i/>
          <w:iCs/>
        </w:rPr>
      </w:pPr>
      <w:r>
        <w:t xml:space="preserve">Navigate to the </w:t>
      </w:r>
      <w:r w:rsidR="00960080">
        <w:rPr>
          <w:u w:val="single"/>
        </w:rPr>
        <w:t>S</w:t>
      </w:r>
      <w:r w:rsidRPr="00960080">
        <w:rPr>
          <w:u w:val="single"/>
        </w:rPr>
        <w:t>ave</w:t>
      </w:r>
      <w:r>
        <w:t xml:space="preserve"> option using </w:t>
      </w:r>
      <w:r w:rsidRPr="00D25459">
        <w:rPr>
          <w:b/>
          <w:bCs/>
          <w:i/>
          <w:iCs/>
        </w:rPr>
        <w:t>ABC/Down</w:t>
      </w:r>
      <w:r w:rsidRPr="00CA1883">
        <w:t xml:space="preserve"> and </w:t>
      </w:r>
      <w:r w:rsidRPr="00D25459">
        <w:rPr>
          <w:b/>
          <w:bCs/>
          <w:i/>
          <w:iCs/>
        </w:rPr>
        <w:t>Menu/Up</w:t>
      </w:r>
    </w:p>
    <w:p w14:paraId="477B945D" w14:textId="645BDE9F" w:rsidR="00B52D01" w:rsidRDefault="0060099C" w:rsidP="0013584B">
      <w:pPr>
        <w:pStyle w:val="ListParagraph"/>
        <w:numPr>
          <w:ilvl w:val="0"/>
          <w:numId w:val="8"/>
        </w:numPr>
        <w:ind w:left="426"/>
      </w:pPr>
      <w:r>
        <w:t xml:space="preserve">Press </w:t>
      </w:r>
      <w:r w:rsidRPr="00D25459">
        <w:rPr>
          <w:b/>
          <w:bCs/>
          <w:i/>
          <w:iCs/>
        </w:rPr>
        <w:t>GPS</w:t>
      </w:r>
      <w:r>
        <w:t xml:space="preserve"> to confirm save order </w:t>
      </w:r>
    </w:p>
    <w:p w14:paraId="134D7715" w14:textId="3C1CB41C" w:rsidR="00091AA3" w:rsidRDefault="00091AA3" w:rsidP="00091AA3"/>
    <w:p w14:paraId="600BE656" w14:textId="77777777" w:rsidR="00EE7F87" w:rsidRDefault="00EE7F87" w:rsidP="00EE7F87"/>
    <w:p w14:paraId="1F3F0773" w14:textId="3194D600" w:rsidR="00EE7F87" w:rsidRDefault="00EE7F87" w:rsidP="005F1C42">
      <w:pPr>
        <w:pStyle w:val="Heading-lvl1-Custom"/>
      </w:pPr>
      <w:r>
        <w:t>3.0 Extracting track to Garmin Basecamp</w:t>
      </w:r>
    </w:p>
    <w:p w14:paraId="35E29897" w14:textId="374D3408" w:rsidR="00EE7F87" w:rsidRDefault="008F6FA5" w:rsidP="00EE7F87">
      <w:r>
        <w:t>-</w:t>
      </w:r>
      <w:r w:rsidR="00EE7F87">
        <w:t>Under construction</w:t>
      </w:r>
      <w:r>
        <w:t>-</w:t>
      </w:r>
    </w:p>
    <w:sectPr w:rsidR="00EE7F87" w:rsidSect="00F75A6E">
      <w:type w:val="continuous"/>
      <w:pgSz w:w="11906" w:h="16838"/>
      <w:pgMar w:top="1440" w:right="3401" w:bottom="1440" w:left="1440" w:header="708" w:footer="708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F7009" w14:textId="77777777" w:rsidR="00676DBF" w:rsidRDefault="00676DBF" w:rsidP="008F6FA5">
      <w:pPr>
        <w:spacing w:after="0" w:line="240" w:lineRule="auto"/>
      </w:pPr>
      <w:r>
        <w:separator/>
      </w:r>
    </w:p>
  </w:endnote>
  <w:endnote w:type="continuationSeparator" w:id="0">
    <w:p w14:paraId="4A554E30" w14:textId="77777777" w:rsidR="00676DBF" w:rsidRDefault="00676DBF" w:rsidP="008F6F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1930E" w14:textId="77777777" w:rsidR="00676DBF" w:rsidRDefault="00676DBF" w:rsidP="008F6FA5">
      <w:pPr>
        <w:spacing w:after="0" w:line="240" w:lineRule="auto"/>
      </w:pPr>
      <w:r>
        <w:separator/>
      </w:r>
    </w:p>
  </w:footnote>
  <w:footnote w:type="continuationSeparator" w:id="0">
    <w:p w14:paraId="7D7D709B" w14:textId="77777777" w:rsidR="00676DBF" w:rsidRDefault="00676DBF" w:rsidP="008F6F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4782089"/>
      <w:docPartObj>
        <w:docPartGallery w:val="Page Numbers (Margins)"/>
        <w:docPartUnique/>
      </w:docPartObj>
    </w:sdtPr>
    <w:sdtContent>
      <w:p w14:paraId="37BDA10A" w14:textId="68007CA2" w:rsidR="001F6F8A" w:rsidRDefault="00F67975">
        <w:pPr>
          <w:pStyle w:val="Head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3C5DCD91" wp14:editId="1C3F722E">
                  <wp:simplePos x="0" y="0"/>
                  <wp:positionH relativeFrom="leftMargin">
                    <wp:align>left</wp:align>
                  </wp:positionH>
                  <mc:AlternateContent>
                    <mc:Choice Requires="wp14">
                      <wp:positionV relativeFrom="margin">
                        <wp14:pctPosVOffset>10000</wp14:pctPosVOffset>
                      </wp:positionV>
                    </mc:Choice>
                    <mc:Fallback>
                      <wp:positionV relativeFrom="page">
                        <wp:posOffset>1800225</wp:posOffset>
                      </wp:positionV>
                    </mc:Fallback>
                  </mc:AlternateContent>
                  <wp:extent cx="819150" cy="433705"/>
                  <wp:effectExtent l="0" t="0" r="0" b="4445"/>
                  <wp:wrapNone/>
                  <wp:docPr id="42" name="Rectangl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19150" cy="4337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A3F5D6" w14:textId="77777777" w:rsidR="00F67975" w:rsidRDefault="00F67975">
                              <w:pPr>
                                <w:pBdr>
                                  <w:top w:val="single" w:sz="4" w:space="1" w:color="D8D8D8" w:themeColor="background1" w:themeShade="D8"/>
                                </w:pBdr>
                                <w:jc w:val="right"/>
                              </w:pPr>
                              <w:r>
                                <w:t xml:space="preserve">Page |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spAutoFit/>
                        </wps:bodyPr>
                      </wps:wsp>
                    </a:graphicData>
                  </a:graphic>
                  <wp14:sizeRelH relativeFrom="leftMargin">
                    <wp14:pctWidth>9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C5DCD91" id="Rectangle 42" o:spid="_x0000_s1044" style="position:absolute;margin-left:0;margin-top:0;width:64.5pt;height:34.15pt;z-index:251659264;visibility:visible;mso-wrap-style:square;mso-width-percent:900;mso-height-percent:0;mso-top-percent:100;mso-wrap-distance-left:9pt;mso-wrap-distance-top:0;mso-wrap-distance-right:9pt;mso-wrap-distance-bottom:0;mso-position-horizontal:left;mso-position-horizontal-relative:left-margin-area;mso-position-vertical-relative:margin;mso-width-percent:900;mso-height-percent:0;mso-top-percent:100;mso-width-relative:lef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" o:allowincell="f" stroked="f">
                  <v:textbox style="mso-fit-shape-to-text:t" inset="0,,0">
                    <w:txbxContent>
                      <w:p w14:paraId="75A3F5D6" w14:textId="77777777" w:rsidR="00F67975" w:rsidRDefault="00F67975">
                        <w:pPr>
                          <w:pBdr>
                            <w:top w:val="single" w:sz="4" w:space="1" w:color="D8D8D8" w:themeColor="background1" w:themeShade="D8"/>
                          </w:pBdr>
                          <w:jc w:val="right"/>
                        </w:pPr>
                        <w:r>
                          <w:t xml:space="preserve">Page | </w:t>
                        </w:r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2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41DE0"/>
    <w:multiLevelType w:val="hybridMultilevel"/>
    <w:tmpl w:val="2C3E8E9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807BCA"/>
    <w:multiLevelType w:val="hybridMultilevel"/>
    <w:tmpl w:val="79809406"/>
    <w:lvl w:ilvl="0" w:tplc="4210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7F1E26"/>
    <w:multiLevelType w:val="hybridMultilevel"/>
    <w:tmpl w:val="8C3C63F4"/>
    <w:lvl w:ilvl="0" w:tplc="4210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DD50D2"/>
    <w:multiLevelType w:val="hybridMultilevel"/>
    <w:tmpl w:val="78D890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1153F9"/>
    <w:multiLevelType w:val="hybridMultilevel"/>
    <w:tmpl w:val="25F0ED68"/>
    <w:lvl w:ilvl="0" w:tplc="4210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16033C"/>
    <w:multiLevelType w:val="hybridMultilevel"/>
    <w:tmpl w:val="A35A47B2"/>
    <w:lvl w:ilvl="0" w:tplc="4210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9922E8"/>
    <w:multiLevelType w:val="hybridMultilevel"/>
    <w:tmpl w:val="78D8900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9E5B35"/>
    <w:multiLevelType w:val="hybridMultilevel"/>
    <w:tmpl w:val="706C74A4"/>
    <w:lvl w:ilvl="0" w:tplc="4210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4"/>
  </w:num>
  <w:num w:numId="5">
    <w:abstractNumId w:val="7"/>
  </w:num>
  <w:num w:numId="6">
    <w:abstractNumId w:val="1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MzUxMbQ0tzA3MjJV0lEKTi0uzszPAykwqgUAGUAM8ywAAAA="/>
  </w:docVars>
  <w:rsids>
    <w:rsidRoot w:val="002C2268"/>
    <w:rsid w:val="000469B0"/>
    <w:rsid w:val="00091AA3"/>
    <w:rsid w:val="000E24DC"/>
    <w:rsid w:val="000E5C9C"/>
    <w:rsid w:val="00125832"/>
    <w:rsid w:val="00130DAC"/>
    <w:rsid w:val="0013584B"/>
    <w:rsid w:val="00140AA7"/>
    <w:rsid w:val="00141AF3"/>
    <w:rsid w:val="00166A44"/>
    <w:rsid w:val="001716AC"/>
    <w:rsid w:val="00172AC1"/>
    <w:rsid w:val="001F6F8A"/>
    <w:rsid w:val="00202052"/>
    <w:rsid w:val="002172D9"/>
    <w:rsid w:val="002358FE"/>
    <w:rsid w:val="002B2310"/>
    <w:rsid w:val="002B7AAB"/>
    <w:rsid w:val="002C2268"/>
    <w:rsid w:val="002E638F"/>
    <w:rsid w:val="0036605A"/>
    <w:rsid w:val="003B66E7"/>
    <w:rsid w:val="003C5064"/>
    <w:rsid w:val="003D40B4"/>
    <w:rsid w:val="00431C69"/>
    <w:rsid w:val="00437BF8"/>
    <w:rsid w:val="004E04F1"/>
    <w:rsid w:val="004F34CB"/>
    <w:rsid w:val="005008C8"/>
    <w:rsid w:val="00557367"/>
    <w:rsid w:val="00562CE0"/>
    <w:rsid w:val="00593279"/>
    <w:rsid w:val="005C1179"/>
    <w:rsid w:val="005C5882"/>
    <w:rsid w:val="005E1EF7"/>
    <w:rsid w:val="005F1C42"/>
    <w:rsid w:val="005F5E03"/>
    <w:rsid w:val="0060099C"/>
    <w:rsid w:val="00637C04"/>
    <w:rsid w:val="00662CED"/>
    <w:rsid w:val="00674F10"/>
    <w:rsid w:val="00676DBF"/>
    <w:rsid w:val="006910E8"/>
    <w:rsid w:val="006F036F"/>
    <w:rsid w:val="006F74E3"/>
    <w:rsid w:val="00722259"/>
    <w:rsid w:val="007421E4"/>
    <w:rsid w:val="00786E51"/>
    <w:rsid w:val="007E4620"/>
    <w:rsid w:val="007E4D01"/>
    <w:rsid w:val="00822630"/>
    <w:rsid w:val="00823E9B"/>
    <w:rsid w:val="0082764A"/>
    <w:rsid w:val="00827D3E"/>
    <w:rsid w:val="00832783"/>
    <w:rsid w:val="00842A64"/>
    <w:rsid w:val="00887169"/>
    <w:rsid w:val="008A2C7B"/>
    <w:rsid w:val="008A41C1"/>
    <w:rsid w:val="008B5226"/>
    <w:rsid w:val="008D0DD9"/>
    <w:rsid w:val="008F6FA5"/>
    <w:rsid w:val="008F7D3B"/>
    <w:rsid w:val="0091659F"/>
    <w:rsid w:val="00936DDE"/>
    <w:rsid w:val="00954F5E"/>
    <w:rsid w:val="00960080"/>
    <w:rsid w:val="00976DE8"/>
    <w:rsid w:val="00A230B7"/>
    <w:rsid w:val="00A3676D"/>
    <w:rsid w:val="00A61A48"/>
    <w:rsid w:val="00AB389E"/>
    <w:rsid w:val="00AB5373"/>
    <w:rsid w:val="00AF7287"/>
    <w:rsid w:val="00B1443D"/>
    <w:rsid w:val="00B376F0"/>
    <w:rsid w:val="00B52D01"/>
    <w:rsid w:val="00B738DF"/>
    <w:rsid w:val="00B8437D"/>
    <w:rsid w:val="00BB4D21"/>
    <w:rsid w:val="00BF2A1A"/>
    <w:rsid w:val="00BF5B35"/>
    <w:rsid w:val="00C67179"/>
    <w:rsid w:val="00CA1883"/>
    <w:rsid w:val="00D25459"/>
    <w:rsid w:val="00D44680"/>
    <w:rsid w:val="00D643CB"/>
    <w:rsid w:val="00D755F7"/>
    <w:rsid w:val="00DF426C"/>
    <w:rsid w:val="00E07211"/>
    <w:rsid w:val="00E218F8"/>
    <w:rsid w:val="00E267B3"/>
    <w:rsid w:val="00E43BFD"/>
    <w:rsid w:val="00E66B13"/>
    <w:rsid w:val="00E80704"/>
    <w:rsid w:val="00EA00BD"/>
    <w:rsid w:val="00EB4CC3"/>
    <w:rsid w:val="00EE7F87"/>
    <w:rsid w:val="00F055B8"/>
    <w:rsid w:val="00F11CA2"/>
    <w:rsid w:val="00F25D42"/>
    <w:rsid w:val="00F26CAD"/>
    <w:rsid w:val="00F442A9"/>
    <w:rsid w:val="00F67975"/>
    <w:rsid w:val="00F75A6E"/>
    <w:rsid w:val="00F75E0D"/>
    <w:rsid w:val="00FA5318"/>
    <w:rsid w:val="00FA6F2C"/>
    <w:rsid w:val="00FC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60C916"/>
  <w15:chartTrackingRefBased/>
  <w15:docId w15:val="{7CA1ECFB-D120-46BD-884B-F64997DAD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AAB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21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E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21E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Title-Custom">
    <w:name w:val="Title-Custom"/>
    <w:basedOn w:val="Normal"/>
    <w:link w:val="Title-CustomChar"/>
    <w:qFormat/>
    <w:rsid w:val="007421E4"/>
    <w:rPr>
      <w:rFonts w:asciiTheme="majorHAnsi" w:hAnsiTheme="majorHAnsi" w:cstheme="majorHAnsi"/>
      <w:b/>
      <w:bCs/>
      <w:sz w:val="36"/>
      <w:szCs w:val="36"/>
    </w:rPr>
  </w:style>
  <w:style w:type="paragraph" w:customStyle="1" w:styleId="Title-subhead-custom">
    <w:name w:val="Title-subhead-custom"/>
    <w:basedOn w:val="Normal"/>
    <w:link w:val="Title-subhead-customChar"/>
    <w:qFormat/>
    <w:rsid w:val="007421E4"/>
    <w:rPr>
      <w:rFonts w:asciiTheme="majorHAnsi" w:hAnsiTheme="majorHAnsi" w:cstheme="majorHAnsi"/>
      <w:i/>
      <w:iCs/>
      <w:sz w:val="32"/>
      <w:szCs w:val="32"/>
    </w:rPr>
  </w:style>
  <w:style w:type="character" w:customStyle="1" w:styleId="Title-CustomChar">
    <w:name w:val="Title-Custom Char"/>
    <w:basedOn w:val="DefaultParagraphFont"/>
    <w:link w:val="Title-Custom"/>
    <w:rsid w:val="007421E4"/>
    <w:rPr>
      <w:rFonts w:asciiTheme="majorHAnsi" w:hAnsiTheme="majorHAnsi" w:cstheme="majorHAnsi"/>
      <w:b/>
      <w:bCs/>
      <w:sz w:val="36"/>
      <w:szCs w:val="36"/>
    </w:rPr>
  </w:style>
  <w:style w:type="paragraph" w:customStyle="1" w:styleId="Heading-lvl1-Custom">
    <w:name w:val="Heading-lvl1-Custom"/>
    <w:basedOn w:val="Heading1"/>
    <w:link w:val="Heading-lvl1-CustomChar"/>
    <w:qFormat/>
    <w:rsid w:val="00F055B8"/>
    <w:rPr>
      <w:b/>
      <w:bCs/>
      <w:color w:val="auto"/>
    </w:rPr>
  </w:style>
  <w:style w:type="character" w:customStyle="1" w:styleId="Title-subhead-customChar">
    <w:name w:val="Title-subhead-custom Char"/>
    <w:basedOn w:val="DefaultParagraphFont"/>
    <w:link w:val="Title-subhead-custom"/>
    <w:rsid w:val="007421E4"/>
    <w:rPr>
      <w:rFonts w:asciiTheme="majorHAnsi" w:hAnsiTheme="majorHAnsi" w:cstheme="majorHAnsi"/>
      <w:i/>
      <w:i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3E9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-lvl1-CustomChar">
    <w:name w:val="Heading-lvl1-Custom Char"/>
    <w:basedOn w:val="Heading1Char"/>
    <w:link w:val="Heading-lvl1-Custom"/>
    <w:rsid w:val="00F055B8"/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paragraph" w:customStyle="1" w:styleId="Heading-lvl2-custom">
    <w:name w:val="Heading-lvl2-custom"/>
    <w:basedOn w:val="Heading2"/>
    <w:link w:val="Heading-lvl2-customChar"/>
    <w:qFormat/>
    <w:rsid w:val="00786E51"/>
    <w:pPr>
      <w:spacing w:after="120"/>
      <w:ind w:left="284"/>
    </w:pPr>
    <w:rPr>
      <w:i/>
      <w:iCs/>
      <w:color w:val="auto"/>
      <w:sz w:val="28"/>
      <w:szCs w:val="24"/>
    </w:rPr>
  </w:style>
  <w:style w:type="paragraph" w:styleId="ListParagraph">
    <w:name w:val="List Paragraph"/>
    <w:basedOn w:val="Normal"/>
    <w:uiPriority w:val="34"/>
    <w:qFormat/>
    <w:rsid w:val="00B1443D"/>
    <w:pPr>
      <w:ind w:left="720"/>
      <w:contextualSpacing/>
    </w:pPr>
  </w:style>
  <w:style w:type="character" w:customStyle="1" w:styleId="Heading-lvl2-customChar">
    <w:name w:val="Heading-lvl2-custom Char"/>
    <w:basedOn w:val="Heading2Char"/>
    <w:link w:val="Heading-lvl2-custom"/>
    <w:rsid w:val="00786E51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BF2A1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F6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6FA5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F6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6FA5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FC6691-AA3F-4A0B-821F-DBC61A347D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3</Pages>
  <Words>573</Words>
  <Characters>326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coln Wong</dc:creator>
  <cp:keywords/>
  <dc:description/>
  <cp:lastModifiedBy>Lincoln Wong</cp:lastModifiedBy>
  <cp:revision>98</cp:revision>
  <dcterms:created xsi:type="dcterms:W3CDTF">2022-01-25T06:24:00Z</dcterms:created>
  <dcterms:modified xsi:type="dcterms:W3CDTF">2022-01-26T02:02:00Z</dcterms:modified>
</cp:coreProperties>
</file>